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FF86D" w14:textId="3C5D7208" w:rsidR="003A1602" w:rsidRDefault="009C0EBC">
      <w:pPr>
        <w:pStyle w:val="BodyText"/>
        <w:rPr>
          <w:rFonts w:ascii="Times New Roman"/>
          <w:sz w:val="30"/>
        </w:rPr>
      </w:pPr>
      <w:r>
        <w:rPr>
          <w:rFonts w:ascii="Times New Roman"/>
          <w:noProof/>
          <w:sz w:val="30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433B55E" wp14:editId="0B4F6CAB">
                <wp:simplePos x="0" y="0"/>
                <wp:positionH relativeFrom="margin">
                  <wp:posOffset>-298450</wp:posOffset>
                </wp:positionH>
                <wp:positionV relativeFrom="paragraph">
                  <wp:posOffset>-819150</wp:posOffset>
                </wp:positionV>
                <wp:extent cx="2432685" cy="527050"/>
                <wp:effectExtent l="0" t="0" r="0" b="6350"/>
                <wp:wrapNone/>
                <wp:docPr id="16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2685" cy="527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7EB1D5" w14:textId="240562F0" w:rsidR="00AA767B" w:rsidRPr="003843B8" w:rsidRDefault="002F555C" w:rsidP="00C550A9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2F2F2" w:themeColor="background1" w:themeShade="F2"/>
                                <w:sz w:val="56"/>
                                <w:szCs w:val="56"/>
                              </w:rPr>
                            </w:pPr>
                            <w:r w:rsidRPr="003843B8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2F2F2" w:themeColor="background1" w:themeShade="F2"/>
                                <w:sz w:val="56"/>
                                <w:szCs w:val="56"/>
                                <w:lang w:val="fr-CA"/>
                              </w:rPr>
                              <w:t>Shubham Ra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33B55E" id="_x0000_t202" coordsize="21600,21600" o:spt="202" path="m,l,21600r21600,l21600,xe">
                <v:stroke joinstyle="miter"/>
                <v:path gradientshapeok="t" o:connecttype="rect"/>
              </v:shapetype>
              <v:shape id="Text Box 41" o:spid="_x0000_s1026" type="#_x0000_t202" style="position:absolute;margin-left:-23.5pt;margin-top:-64.5pt;width:191.55pt;height:41.5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" filled="f" stroked="f">
                <v:textbox>
                  <w:txbxContent>
                    <w:p w14:paraId="567EB1D5" w14:textId="240562F0" w:rsidR="00AA767B" w:rsidRPr="003843B8" w:rsidRDefault="002F555C" w:rsidP="00C550A9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bCs/>
                          <w:color w:val="F2F2F2" w:themeColor="background1" w:themeShade="F2"/>
                          <w:sz w:val="56"/>
                          <w:szCs w:val="56"/>
                        </w:rPr>
                      </w:pPr>
                      <w:proofErr w:type="spellStart"/>
                      <w:r w:rsidRPr="003843B8">
                        <w:rPr>
                          <w:rFonts w:asciiTheme="minorHAnsi" w:hAnsiTheme="minorHAnsi" w:cstheme="minorHAnsi"/>
                          <w:b/>
                          <w:bCs/>
                          <w:color w:val="F2F2F2" w:themeColor="background1" w:themeShade="F2"/>
                          <w:sz w:val="56"/>
                          <w:szCs w:val="56"/>
                          <w:lang w:val="fr-CA"/>
                        </w:rPr>
                        <w:t>Shubham</w:t>
                      </w:r>
                      <w:proofErr w:type="spellEnd"/>
                      <w:r w:rsidRPr="003843B8">
                        <w:rPr>
                          <w:rFonts w:asciiTheme="minorHAnsi" w:hAnsiTheme="minorHAnsi" w:cstheme="minorHAnsi"/>
                          <w:b/>
                          <w:bCs/>
                          <w:color w:val="F2F2F2" w:themeColor="background1" w:themeShade="F2"/>
                          <w:sz w:val="56"/>
                          <w:szCs w:val="56"/>
                          <w:lang w:val="fr-CA"/>
                        </w:rPr>
                        <w:t xml:space="preserve"> </w:t>
                      </w:r>
                      <w:proofErr w:type="spellStart"/>
                      <w:r w:rsidRPr="003843B8">
                        <w:rPr>
                          <w:rFonts w:asciiTheme="minorHAnsi" w:hAnsiTheme="minorHAnsi" w:cstheme="minorHAnsi"/>
                          <w:b/>
                          <w:bCs/>
                          <w:color w:val="F2F2F2" w:themeColor="background1" w:themeShade="F2"/>
                          <w:sz w:val="56"/>
                          <w:szCs w:val="56"/>
                          <w:lang w:val="fr-CA"/>
                        </w:rPr>
                        <w:t>Rane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2F555C">
        <w:rPr>
          <w:rFonts w:ascii="Times New Roman"/>
          <w:noProof/>
          <w:sz w:val="30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433B55E" wp14:editId="41CE6E0F">
                <wp:simplePos x="0" y="0"/>
                <wp:positionH relativeFrom="column">
                  <wp:posOffset>-298450</wp:posOffset>
                </wp:positionH>
                <wp:positionV relativeFrom="paragraph">
                  <wp:posOffset>-342900</wp:posOffset>
                </wp:positionV>
                <wp:extent cx="2411730" cy="431800"/>
                <wp:effectExtent l="0" t="0" r="0" b="6350"/>
                <wp:wrapNone/>
                <wp:docPr id="17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1730" cy="431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A252BC" w14:textId="16CCB275" w:rsidR="00AA767B" w:rsidRPr="003843B8" w:rsidRDefault="004C7903" w:rsidP="00C550A9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iCs/>
                                <w:color w:val="F2F2F2" w:themeColor="background1" w:themeShade="F2"/>
                                <w:sz w:val="48"/>
                                <w:szCs w:val="48"/>
                              </w:rPr>
                            </w:pPr>
                            <w:r w:rsidRPr="003843B8">
                              <w:rPr>
                                <w:rFonts w:asciiTheme="minorHAnsi" w:hAnsiTheme="minorHAnsi" w:cstheme="minorHAnsi"/>
                                <w:b/>
                                <w:iCs/>
                                <w:color w:val="F2F2F2" w:themeColor="background1" w:themeShade="F2"/>
                                <w:sz w:val="48"/>
                                <w:szCs w:val="48"/>
                                <w:lang w:val="fr-CA"/>
                              </w:rPr>
                              <w:t>Java Develo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33B55E" id="Text Box 42" o:spid="_x0000_s1027" type="#_x0000_t202" style="position:absolute;margin-left:-23.5pt;margin-top:-27pt;width:189.9pt;height:34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" filled="f" stroked="f">
                <v:textbox>
                  <w:txbxContent>
                    <w:p w14:paraId="2EA252BC" w14:textId="16CCB275" w:rsidR="00AA767B" w:rsidRPr="003843B8" w:rsidRDefault="004C7903" w:rsidP="00C550A9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iCs/>
                          <w:color w:val="F2F2F2" w:themeColor="background1" w:themeShade="F2"/>
                          <w:sz w:val="48"/>
                          <w:szCs w:val="48"/>
                        </w:rPr>
                      </w:pPr>
                      <w:r w:rsidRPr="003843B8">
                        <w:rPr>
                          <w:rFonts w:asciiTheme="minorHAnsi" w:hAnsiTheme="minorHAnsi" w:cstheme="minorHAnsi"/>
                          <w:b/>
                          <w:iCs/>
                          <w:color w:val="F2F2F2" w:themeColor="background1" w:themeShade="F2"/>
                          <w:sz w:val="48"/>
                          <w:szCs w:val="48"/>
                          <w:lang w:val="fr-CA"/>
                        </w:rPr>
                        <w:t>Java Developer</w:t>
                      </w:r>
                    </w:p>
                  </w:txbxContent>
                </v:textbox>
              </v:shape>
            </w:pict>
          </mc:Fallback>
        </mc:AlternateContent>
      </w:r>
      <w:r w:rsidR="002F555C">
        <w:rPr>
          <w:rFonts w:ascii="Times New Roman"/>
          <w:noProof/>
          <w:sz w:val="30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CDB932F" wp14:editId="35122C51">
                <wp:simplePos x="0" y="0"/>
                <wp:positionH relativeFrom="column">
                  <wp:posOffset>-342265</wp:posOffset>
                </wp:positionH>
                <wp:positionV relativeFrom="paragraph">
                  <wp:posOffset>-863600</wp:posOffset>
                </wp:positionV>
                <wp:extent cx="2454275" cy="10058400"/>
                <wp:effectExtent l="0" t="0" r="3175" b="0"/>
                <wp:wrapNone/>
                <wp:docPr id="15" name="Rectangl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54275" cy="100584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F635BE" id="Rectangle 40" o:spid="_x0000_s1026" style="position:absolute;margin-left:-26.95pt;margin-top:-68pt;width:193.25pt;height:11in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" fillcolor="#205867 [1608]" stroked="f"/>
            </w:pict>
          </mc:Fallback>
        </mc:AlternateContent>
      </w:r>
    </w:p>
    <w:p w14:paraId="261BD536" w14:textId="57886B82" w:rsidR="003A1602" w:rsidRPr="007117B4" w:rsidRDefault="004C7903">
      <w:pPr>
        <w:spacing w:before="81" w:line="572" w:lineRule="exact"/>
        <w:ind w:left="1149"/>
        <w:rPr>
          <w:rFonts w:ascii="Patua One" w:hAnsi="Patua One"/>
          <w:sz w:val="52"/>
          <w:lang w:val="fr-CA"/>
        </w:rPr>
      </w:pPr>
      <w:r>
        <w:rPr>
          <w:rFonts w:ascii="Tw Cen MT"/>
          <w:b/>
          <w:i/>
          <w:noProof/>
          <w:color w:val="DFEBEF"/>
          <w:lang w:val="fr-CA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42C090C" wp14:editId="212E4F54">
                <wp:simplePos x="0" y="0"/>
                <wp:positionH relativeFrom="column">
                  <wp:posOffset>-104775</wp:posOffset>
                </wp:positionH>
                <wp:positionV relativeFrom="paragraph">
                  <wp:posOffset>107315</wp:posOffset>
                </wp:positionV>
                <wp:extent cx="1466850" cy="280670"/>
                <wp:effectExtent l="0" t="0" r="0" b="5080"/>
                <wp:wrapNone/>
                <wp:docPr id="14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6850" cy="280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39B323" w14:textId="28C4EF8D" w:rsidR="00AC6712" w:rsidRPr="00AC6712" w:rsidRDefault="00226F9D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226F9D">
                              <w:rPr>
                                <w:color w:val="FFFFFF" w:themeColor="background1"/>
                              </w:rPr>
                              <w:t>513-449-018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42C090C" id="_x0000_t202" coordsize="21600,21600" o:spt="202" path="m,l,21600r21600,l21600,xe">
                <v:stroke joinstyle="miter"/>
                <v:path gradientshapeok="t" o:connecttype="rect"/>
              </v:shapetype>
              <v:shape id="Text Box 49" o:spid="_x0000_s1028" type="#_x0000_t202" style="position:absolute;left:0;text-align:left;margin-left:-8.25pt;margin-top:8.45pt;width:115.5pt;height:22.1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" filled="f" stroked="f">
                <v:textbox>
                  <w:txbxContent>
                    <w:p w14:paraId="0F39B323" w14:textId="28C4EF8D" w:rsidR="00AC6712" w:rsidRPr="00AC6712" w:rsidRDefault="00226F9D">
                      <w:pPr>
                        <w:rPr>
                          <w:color w:val="FFFFFF" w:themeColor="background1"/>
                        </w:rPr>
                      </w:pPr>
                      <w:r w:rsidRPr="00226F9D">
                        <w:rPr>
                          <w:color w:val="FFFFFF" w:themeColor="background1"/>
                        </w:rPr>
                        <w:t>513-449-0186</w:t>
                      </w:r>
                    </w:p>
                  </w:txbxContent>
                </v:textbox>
              </v:shape>
            </w:pict>
          </mc:Fallback>
        </mc:AlternateContent>
      </w:r>
      <w:r w:rsidR="003A19D0" w:rsidRPr="007117B4">
        <w:rPr>
          <w:lang w:val="fr-CA"/>
        </w:rPr>
        <w:br w:type="column"/>
      </w:r>
    </w:p>
    <w:p w14:paraId="14CF4845" w14:textId="00207C67" w:rsidR="003A1602" w:rsidRPr="007117B4" w:rsidRDefault="00C550A9">
      <w:pPr>
        <w:spacing w:line="487" w:lineRule="exact"/>
        <w:ind w:left="1139"/>
        <w:rPr>
          <w:rFonts w:ascii="Muli SemiBold"/>
          <w:b/>
          <w:i/>
          <w:sz w:val="40"/>
          <w:lang w:val="fr-CA"/>
        </w:rPr>
      </w:pPr>
      <w:r>
        <w:rPr>
          <w:rFonts w:ascii="Muli SemiBold"/>
          <w:b/>
          <w:i/>
          <w:noProof/>
          <w:sz w:val="40"/>
          <w:lang w:val="fr-CA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33409BF" wp14:editId="1AF9B71E">
                <wp:simplePos x="0" y="0"/>
                <wp:positionH relativeFrom="page">
                  <wp:posOffset>2451100</wp:posOffset>
                </wp:positionH>
                <wp:positionV relativeFrom="paragraph">
                  <wp:posOffset>-725170</wp:posOffset>
                </wp:positionV>
                <wp:extent cx="5311140" cy="3060700"/>
                <wp:effectExtent l="0" t="0" r="0" b="6350"/>
                <wp:wrapNone/>
                <wp:docPr id="23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1140" cy="3060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A13EC9" w14:textId="7F1536EB" w:rsidR="00C550A9" w:rsidRDefault="004661DC" w:rsidP="004661DC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51"/>
                              </w:tabs>
                              <w:autoSpaceDE/>
                              <w:autoSpaceDN/>
                              <w:spacing w:after="200"/>
                              <w:ind w:left="360" w:right="40"/>
                              <w:contextualSpacing/>
                              <w:jc w:val="both"/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</w:pPr>
                            <w:r w:rsidRPr="004661DC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3+ years of </w:t>
                            </w:r>
                            <w:r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good working </w:t>
                            </w:r>
                            <w:r w:rsidRPr="004661DC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experience in analysis, Object Oriented Design, development, implementation and maintenance of software applications using Java.</w:t>
                            </w:r>
                          </w:p>
                          <w:p w14:paraId="17FE69E4" w14:textId="2E647428" w:rsidR="004661DC" w:rsidRDefault="004661DC" w:rsidP="004661DC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51"/>
                              </w:tabs>
                              <w:autoSpaceDE/>
                              <w:autoSpaceDN/>
                              <w:spacing w:after="200"/>
                              <w:ind w:left="360" w:right="40"/>
                              <w:contextualSpacing/>
                              <w:jc w:val="both"/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Proficiency</w:t>
                            </w:r>
                            <w:r w:rsidRPr="004661DC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 in full Software Development Life</w:t>
                            </w:r>
                            <w:r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 C</w:t>
                            </w:r>
                            <w:r w:rsidRPr="004661DC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ycle </w:t>
                            </w:r>
                            <w:r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(SDLC) </w:t>
                            </w:r>
                            <w:r w:rsidRPr="004661DC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us</w:t>
                            </w:r>
                            <w:r w:rsidR="00051E40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ing</w:t>
                            </w:r>
                            <w:r w:rsidRPr="004661DC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 Waterfall, Agile and</w:t>
                            </w:r>
                            <w:r w:rsidR="00FD591C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 </w:t>
                            </w:r>
                            <w:r w:rsidRPr="004661DC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Test-Driven Development.</w:t>
                            </w:r>
                          </w:p>
                          <w:p w14:paraId="06B7591A" w14:textId="66932039" w:rsidR="00FD591C" w:rsidRPr="00FD591C" w:rsidRDefault="0048148F" w:rsidP="00FD591C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51"/>
                              </w:tabs>
                              <w:autoSpaceDE/>
                              <w:autoSpaceDN/>
                              <w:spacing w:after="200"/>
                              <w:ind w:left="360" w:right="40"/>
                              <w:contextualSpacing/>
                              <w:jc w:val="both"/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Knowledge of</w:t>
                            </w:r>
                            <w:r w:rsidR="00FD591C" w:rsidRPr="00FD591C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 </w:t>
                            </w:r>
                            <w:r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c</w:t>
                            </w:r>
                            <w:r w:rsidR="00FD591C" w:rsidRPr="00FD591C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ore Java concepts like Collections, Multithreading, Exception Handling and </w:t>
                            </w:r>
                            <w:r w:rsidR="003771A8" w:rsidRPr="00FD591C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JavaBeans</w:t>
                            </w:r>
                            <w:r w:rsidR="00FD591C" w:rsidRPr="00FD591C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.</w:t>
                            </w:r>
                          </w:p>
                          <w:p w14:paraId="6BE8CB9B" w14:textId="10242CFA" w:rsidR="004661DC" w:rsidRDefault="00464BA0" w:rsidP="00E410F9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51"/>
                              </w:tabs>
                              <w:autoSpaceDE/>
                              <w:autoSpaceDN/>
                              <w:spacing w:after="200"/>
                              <w:ind w:left="360" w:right="40"/>
                              <w:contextualSpacing/>
                              <w:jc w:val="both"/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Good </w:t>
                            </w:r>
                            <w:r w:rsidR="00051E40" w:rsidRPr="00051E40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Knowledge of web technologies such as a HTML, CSS, JavaScript, Bootstrap, jQuery, Ajax, Json</w:t>
                            </w:r>
                            <w:r w:rsidR="00051E40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 and </w:t>
                            </w:r>
                            <w:r w:rsidR="00051E40" w:rsidRPr="00051E40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XML</w:t>
                            </w:r>
                            <w:r w:rsidR="00051E40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.</w:t>
                            </w:r>
                          </w:p>
                          <w:p w14:paraId="55A8B798" w14:textId="48923C38" w:rsidR="00051E40" w:rsidRDefault="00051E40" w:rsidP="001B3ABD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51"/>
                              </w:tabs>
                              <w:autoSpaceDE/>
                              <w:autoSpaceDN/>
                              <w:spacing w:after="200"/>
                              <w:ind w:left="360" w:right="40"/>
                              <w:contextualSpacing/>
                              <w:jc w:val="both"/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Proficiency in</w:t>
                            </w:r>
                            <w:r w:rsidRPr="00051E40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 different development IDE tools like Eclipse</w:t>
                            </w:r>
                            <w:r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 and </w:t>
                            </w:r>
                            <w:r w:rsidRPr="00051E40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IntelliJ IDEA</w:t>
                            </w:r>
                            <w:r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.</w:t>
                            </w:r>
                          </w:p>
                          <w:p w14:paraId="6300E854" w14:textId="51E1E462" w:rsidR="00051E40" w:rsidRPr="00051E40" w:rsidRDefault="00051E40" w:rsidP="00051E40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51"/>
                              </w:tabs>
                              <w:autoSpaceDE/>
                              <w:autoSpaceDN/>
                              <w:spacing w:after="200"/>
                              <w:ind w:left="360" w:right="40"/>
                              <w:contextualSpacing/>
                              <w:jc w:val="both"/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Proven knowledge of</w:t>
                            </w:r>
                            <w:r w:rsidRPr="00051E40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 Servlets, JSP, JSTL, JavaBeans, JDBC, Multithreading, JNDI, XML, Socket programming, HTML, </w:t>
                            </w:r>
                            <w:r w:rsidR="000573C9" w:rsidRPr="00051E40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JavaScript,</w:t>
                            </w:r>
                            <w:r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 and</w:t>
                            </w:r>
                            <w:r w:rsidRPr="00051E40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 CSS.</w:t>
                            </w:r>
                          </w:p>
                          <w:p w14:paraId="4C841A59" w14:textId="2BB25867" w:rsidR="00051E40" w:rsidRPr="00051E40" w:rsidRDefault="00051E40" w:rsidP="00051E40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51"/>
                              </w:tabs>
                              <w:autoSpaceDE/>
                              <w:autoSpaceDN/>
                              <w:spacing w:after="200"/>
                              <w:ind w:left="360" w:right="40"/>
                              <w:contextualSpacing/>
                              <w:jc w:val="both"/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Good knowledge of</w:t>
                            </w:r>
                            <w:r w:rsidRPr="00051E40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 Relational databases</w:t>
                            </w:r>
                            <w:r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 like </w:t>
                            </w:r>
                            <w:r w:rsidRPr="00051E40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PostgreSQL</w:t>
                            </w:r>
                            <w:r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 </w:t>
                            </w:r>
                            <w:r w:rsidRPr="00051E40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and M</w:t>
                            </w:r>
                            <w:r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y</w:t>
                            </w:r>
                            <w:r w:rsidRPr="00051E40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SQL.</w:t>
                            </w:r>
                          </w:p>
                          <w:p w14:paraId="6401CBDC" w14:textId="0D5681A5" w:rsidR="006766F8" w:rsidRDefault="00171BFB" w:rsidP="006766F8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51"/>
                              </w:tabs>
                              <w:autoSpaceDE/>
                              <w:autoSpaceDN/>
                              <w:spacing w:after="200"/>
                              <w:ind w:left="360" w:right="40"/>
                              <w:contextualSpacing/>
                              <w:jc w:val="both"/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Knowledge of</w:t>
                            </w:r>
                            <w:r w:rsidR="006766F8" w:rsidRPr="006766F8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 JAVA OOP’s concepts for developing Automation Frameworks using Eclipse, Maven, </w:t>
                            </w:r>
                            <w:r w:rsidR="006766F8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and </w:t>
                            </w:r>
                            <w:r w:rsidR="006766F8" w:rsidRPr="006766F8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Selenium WebDriver</w:t>
                            </w:r>
                            <w:r w:rsidR="006766F8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.</w:t>
                            </w:r>
                          </w:p>
                          <w:p w14:paraId="4AB84925" w14:textId="1AE00E19" w:rsidR="00CB5418" w:rsidRPr="00CB5418" w:rsidRDefault="00CB5418" w:rsidP="00CB5418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51"/>
                              </w:tabs>
                              <w:autoSpaceDE/>
                              <w:autoSpaceDN/>
                              <w:spacing w:after="200"/>
                              <w:ind w:left="360" w:right="40"/>
                              <w:contextualSpacing/>
                              <w:jc w:val="both"/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</w:pPr>
                            <w:r w:rsidRPr="00CB5418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Expertise in J</w:t>
                            </w:r>
                            <w:r w:rsidR="00E01CDC" w:rsidRPr="00CB5418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u</w:t>
                            </w:r>
                            <w:r w:rsidRPr="00CB5418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nit</w:t>
                            </w:r>
                            <w:r w:rsidR="00E01CDC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, </w:t>
                            </w:r>
                            <w:r w:rsidRPr="00CB5418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Mockito </w:t>
                            </w:r>
                            <w:r w:rsidR="00E01CDC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and </w:t>
                            </w:r>
                            <w:r w:rsidR="00E01CDC" w:rsidRPr="00E01CDC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Powermock</w:t>
                            </w:r>
                            <w:r w:rsidR="00E01CDC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 and </w:t>
                            </w:r>
                            <w:r w:rsidRPr="00CB5418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- the unit testing frameworks.</w:t>
                            </w:r>
                          </w:p>
                          <w:p w14:paraId="0F7885B0" w14:textId="0FC01B61" w:rsidR="00E17D00" w:rsidRPr="00E17D00" w:rsidRDefault="00E17D00" w:rsidP="00E17D00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51"/>
                              </w:tabs>
                              <w:autoSpaceDE/>
                              <w:autoSpaceDN/>
                              <w:spacing w:after="200"/>
                              <w:ind w:left="360" w:right="40"/>
                              <w:contextualSpacing/>
                              <w:jc w:val="both"/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Good working knowledge of</w:t>
                            </w:r>
                            <w:r w:rsidRPr="00E17D00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 Version Control systems like </w:t>
                            </w:r>
                            <w:r w:rsidR="000260B5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GitHub</w:t>
                            </w:r>
                            <w:r w:rsidRPr="00E17D00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 and Git.</w:t>
                            </w:r>
                          </w:p>
                          <w:p w14:paraId="32B3B623" w14:textId="135E948B" w:rsidR="00E17D00" w:rsidRPr="00CB5418" w:rsidRDefault="00E17D00" w:rsidP="00CB5418">
                            <w:pPr>
                              <w:widowControl/>
                              <w:tabs>
                                <w:tab w:val="left" w:pos="851"/>
                              </w:tabs>
                              <w:autoSpaceDE/>
                              <w:autoSpaceDN/>
                              <w:spacing w:after="200"/>
                              <w:ind w:right="40"/>
                              <w:contextualSpacing/>
                              <w:jc w:val="both"/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3409BF" id="Text Box 53" o:spid="_x0000_s1029" type="#_x0000_t202" style="position:absolute;left:0;text-align:left;margin-left:193pt;margin-top:-57.1pt;width:418.2pt;height:241pt;z-index:251706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" filled="f" stroked="f">
                <v:textbox>
                  <w:txbxContent>
                    <w:p w14:paraId="4EA13EC9" w14:textId="7F1536EB" w:rsidR="00C550A9" w:rsidRDefault="004661DC" w:rsidP="004661DC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tabs>
                          <w:tab w:val="left" w:pos="851"/>
                        </w:tabs>
                        <w:autoSpaceDE/>
                        <w:autoSpaceDN/>
                        <w:spacing w:after="200"/>
                        <w:ind w:left="360" w:right="40"/>
                        <w:contextualSpacing/>
                        <w:jc w:val="both"/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</w:pPr>
                      <w:r w:rsidRPr="004661DC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3+ years of </w:t>
                      </w:r>
                      <w:r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good working </w:t>
                      </w:r>
                      <w:r w:rsidRPr="004661DC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experience in analysis, Object Oriented Design, development, implementation and maintenance of software applications using Java.</w:t>
                      </w:r>
                    </w:p>
                    <w:p w14:paraId="17FE69E4" w14:textId="2E647428" w:rsidR="004661DC" w:rsidRDefault="004661DC" w:rsidP="004661DC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tabs>
                          <w:tab w:val="left" w:pos="851"/>
                        </w:tabs>
                        <w:autoSpaceDE/>
                        <w:autoSpaceDN/>
                        <w:spacing w:after="200"/>
                        <w:ind w:left="360" w:right="40"/>
                        <w:contextualSpacing/>
                        <w:jc w:val="both"/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</w:pPr>
                      <w:r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Proficiency</w:t>
                      </w:r>
                      <w:r w:rsidRPr="004661DC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 in full Software Development Life</w:t>
                      </w:r>
                      <w:r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 C</w:t>
                      </w:r>
                      <w:r w:rsidRPr="004661DC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ycle </w:t>
                      </w:r>
                      <w:r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(SDLC) </w:t>
                      </w:r>
                      <w:r w:rsidRPr="004661DC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us</w:t>
                      </w:r>
                      <w:r w:rsidR="00051E40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ing</w:t>
                      </w:r>
                      <w:r w:rsidRPr="004661DC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 Waterfall, Agile and</w:t>
                      </w:r>
                      <w:r w:rsidR="00FD591C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 </w:t>
                      </w:r>
                      <w:r w:rsidRPr="004661DC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Test-Driven Development.</w:t>
                      </w:r>
                    </w:p>
                    <w:p w14:paraId="06B7591A" w14:textId="66932039" w:rsidR="00FD591C" w:rsidRPr="00FD591C" w:rsidRDefault="0048148F" w:rsidP="00FD591C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tabs>
                          <w:tab w:val="left" w:pos="851"/>
                        </w:tabs>
                        <w:autoSpaceDE/>
                        <w:autoSpaceDN/>
                        <w:spacing w:after="200"/>
                        <w:ind w:left="360" w:right="40"/>
                        <w:contextualSpacing/>
                        <w:jc w:val="both"/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</w:pPr>
                      <w:r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Knowledge of</w:t>
                      </w:r>
                      <w:r w:rsidR="00FD591C" w:rsidRPr="00FD591C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 </w:t>
                      </w:r>
                      <w:r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c</w:t>
                      </w:r>
                      <w:r w:rsidR="00FD591C" w:rsidRPr="00FD591C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ore Java concepts like Collections, Multithreading, Exception Handling and </w:t>
                      </w:r>
                      <w:r w:rsidR="003771A8" w:rsidRPr="00FD591C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JavaBeans</w:t>
                      </w:r>
                      <w:r w:rsidR="00FD591C" w:rsidRPr="00FD591C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.</w:t>
                      </w:r>
                    </w:p>
                    <w:p w14:paraId="6BE8CB9B" w14:textId="10242CFA" w:rsidR="004661DC" w:rsidRDefault="00464BA0" w:rsidP="00E410F9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tabs>
                          <w:tab w:val="left" w:pos="851"/>
                        </w:tabs>
                        <w:autoSpaceDE/>
                        <w:autoSpaceDN/>
                        <w:spacing w:after="200"/>
                        <w:ind w:left="360" w:right="40"/>
                        <w:contextualSpacing/>
                        <w:jc w:val="both"/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</w:pPr>
                      <w:r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Good </w:t>
                      </w:r>
                      <w:r w:rsidR="00051E40" w:rsidRPr="00051E40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Knowledge of web technologies such as a HTML, CSS, JavaScript, Bootstrap, jQuery, Ajax, Json</w:t>
                      </w:r>
                      <w:r w:rsidR="00051E40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 and </w:t>
                      </w:r>
                      <w:r w:rsidR="00051E40" w:rsidRPr="00051E40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XML</w:t>
                      </w:r>
                      <w:r w:rsidR="00051E40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.</w:t>
                      </w:r>
                    </w:p>
                    <w:p w14:paraId="55A8B798" w14:textId="48923C38" w:rsidR="00051E40" w:rsidRDefault="00051E40" w:rsidP="001B3ABD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tabs>
                          <w:tab w:val="left" w:pos="851"/>
                        </w:tabs>
                        <w:autoSpaceDE/>
                        <w:autoSpaceDN/>
                        <w:spacing w:after="200"/>
                        <w:ind w:left="360" w:right="40"/>
                        <w:contextualSpacing/>
                        <w:jc w:val="both"/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</w:pPr>
                      <w:r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Proficiency in</w:t>
                      </w:r>
                      <w:r w:rsidRPr="00051E40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 different development IDE tools like Eclipse</w:t>
                      </w:r>
                      <w:r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 and </w:t>
                      </w:r>
                      <w:r w:rsidRPr="00051E40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IntelliJ IDEA</w:t>
                      </w:r>
                      <w:r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.</w:t>
                      </w:r>
                    </w:p>
                    <w:p w14:paraId="6300E854" w14:textId="51E1E462" w:rsidR="00051E40" w:rsidRPr="00051E40" w:rsidRDefault="00051E40" w:rsidP="00051E40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tabs>
                          <w:tab w:val="left" w:pos="851"/>
                        </w:tabs>
                        <w:autoSpaceDE/>
                        <w:autoSpaceDN/>
                        <w:spacing w:after="200"/>
                        <w:ind w:left="360" w:right="40"/>
                        <w:contextualSpacing/>
                        <w:jc w:val="both"/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</w:pPr>
                      <w:r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Proven knowledge of</w:t>
                      </w:r>
                      <w:r w:rsidRPr="00051E40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 Servlets, JSP, JSTL, JavaBeans, JDBC, Multithreading, JNDI, XML, Socket programming, HTML, </w:t>
                      </w:r>
                      <w:r w:rsidR="000573C9" w:rsidRPr="00051E40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JavaScript,</w:t>
                      </w:r>
                      <w:r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 and</w:t>
                      </w:r>
                      <w:r w:rsidRPr="00051E40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 CSS.</w:t>
                      </w:r>
                    </w:p>
                    <w:p w14:paraId="4C841A59" w14:textId="2BB25867" w:rsidR="00051E40" w:rsidRPr="00051E40" w:rsidRDefault="00051E40" w:rsidP="00051E40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tabs>
                          <w:tab w:val="left" w:pos="851"/>
                        </w:tabs>
                        <w:autoSpaceDE/>
                        <w:autoSpaceDN/>
                        <w:spacing w:after="200"/>
                        <w:ind w:left="360" w:right="40"/>
                        <w:contextualSpacing/>
                        <w:jc w:val="both"/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</w:pPr>
                      <w:r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Good knowledge of</w:t>
                      </w:r>
                      <w:r w:rsidRPr="00051E40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 Relational databases</w:t>
                      </w:r>
                      <w:r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 like </w:t>
                      </w:r>
                      <w:r w:rsidRPr="00051E40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PostgreSQL</w:t>
                      </w:r>
                      <w:r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 </w:t>
                      </w:r>
                      <w:r w:rsidRPr="00051E40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and M</w:t>
                      </w:r>
                      <w:r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y</w:t>
                      </w:r>
                      <w:r w:rsidRPr="00051E40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SQL.</w:t>
                      </w:r>
                    </w:p>
                    <w:p w14:paraId="6401CBDC" w14:textId="0D5681A5" w:rsidR="006766F8" w:rsidRDefault="00171BFB" w:rsidP="006766F8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tabs>
                          <w:tab w:val="left" w:pos="851"/>
                        </w:tabs>
                        <w:autoSpaceDE/>
                        <w:autoSpaceDN/>
                        <w:spacing w:after="200"/>
                        <w:ind w:left="360" w:right="40"/>
                        <w:contextualSpacing/>
                        <w:jc w:val="both"/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</w:pPr>
                      <w:r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Knowledge of</w:t>
                      </w:r>
                      <w:r w:rsidR="006766F8" w:rsidRPr="006766F8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 JAVA OOP’s concepts for developing Automation Frameworks using Eclipse, Maven, </w:t>
                      </w:r>
                      <w:r w:rsidR="006766F8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and </w:t>
                      </w:r>
                      <w:r w:rsidR="006766F8" w:rsidRPr="006766F8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Selenium WebDriver</w:t>
                      </w:r>
                      <w:r w:rsidR="006766F8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.</w:t>
                      </w:r>
                    </w:p>
                    <w:p w14:paraId="4AB84925" w14:textId="1AE00E19" w:rsidR="00CB5418" w:rsidRPr="00CB5418" w:rsidRDefault="00CB5418" w:rsidP="00CB5418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tabs>
                          <w:tab w:val="left" w:pos="851"/>
                        </w:tabs>
                        <w:autoSpaceDE/>
                        <w:autoSpaceDN/>
                        <w:spacing w:after="200"/>
                        <w:ind w:left="360" w:right="40"/>
                        <w:contextualSpacing/>
                        <w:jc w:val="both"/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</w:pPr>
                      <w:r w:rsidRPr="00CB5418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Expertise in J</w:t>
                      </w:r>
                      <w:r w:rsidR="00E01CDC" w:rsidRPr="00CB5418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u</w:t>
                      </w:r>
                      <w:r w:rsidRPr="00CB5418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nit</w:t>
                      </w:r>
                      <w:r w:rsidR="00E01CDC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, </w:t>
                      </w:r>
                      <w:r w:rsidRPr="00CB5418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Mockito </w:t>
                      </w:r>
                      <w:r w:rsidR="00E01CDC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and </w:t>
                      </w:r>
                      <w:r w:rsidR="00E01CDC" w:rsidRPr="00E01CDC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Powermock</w:t>
                      </w:r>
                      <w:r w:rsidR="00E01CDC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 and </w:t>
                      </w:r>
                      <w:r w:rsidRPr="00CB5418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- the unit testing frameworks.</w:t>
                      </w:r>
                    </w:p>
                    <w:p w14:paraId="0F7885B0" w14:textId="0FC01B61" w:rsidR="00E17D00" w:rsidRPr="00E17D00" w:rsidRDefault="00E17D00" w:rsidP="00E17D00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tabs>
                          <w:tab w:val="left" w:pos="851"/>
                        </w:tabs>
                        <w:autoSpaceDE/>
                        <w:autoSpaceDN/>
                        <w:spacing w:after="200"/>
                        <w:ind w:left="360" w:right="40"/>
                        <w:contextualSpacing/>
                        <w:jc w:val="both"/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</w:pPr>
                      <w:r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Good working knowledge of</w:t>
                      </w:r>
                      <w:r w:rsidRPr="00E17D00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 Version Control systems like </w:t>
                      </w:r>
                      <w:r w:rsidR="000260B5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GitHub</w:t>
                      </w:r>
                      <w:r w:rsidRPr="00E17D00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 and Git.</w:t>
                      </w:r>
                    </w:p>
                    <w:p w14:paraId="32B3B623" w14:textId="135E948B" w:rsidR="00E17D00" w:rsidRPr="00CB5418" w:rsidRDefault="00E17D00" w:rsidP="00CB5418">
                      <w:pPr>
                        <w:widowControl/>
                        <w:tabs>
                          <w:tab w:val="left" w:pos="851"/>
                        </w:tabs>
                        <w:autoSpaceDE/>
                        <w:autoSpaceDN/>
                        <w:spacing w:after="200"/>
                        <w:ind w:right="40"/>
                        <w:contextualSpacing/>
                        <w:jc w:val="both"/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Muli SemiBold"/>
          <w:b/>
          <w:i/>
          <w:noProof/>
          <w:sz w:val="40"/>
          <w:lang w:val="fr-C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0086E4F" wp14:editId="78F2CD11">
                <wp:simplePos x="0" y="0"/>
                <wp:positionH relativeFrom="column">
                  <wp:posOffset>532765</wp:posOffset>
                </wp:positionH>
                <wp:positionV relativeFrom="paragraph">
                  <wp:posOffset>-1207770</wp:posOffset>
                </wp:positionV>
                <wp:extent cx="5311140" cy="641350"/>
                <wp:effectExtent l="0" t="0" r="0" b="6350"/>
                <wp:wrapNone/>
                <wp:docPr id="10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1140" cy="641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D6FC2C" w14:textId="277517FF" w:rsidR="00AA767B" w:rsidRPr="00807B71" w:rsidRDefault="009C46AA" w:rsidP="005A64EA">
                            <w:pPr>
                              <w:pStyle w:val="Heading1"/>
                              <w:shd w:val="clear" w:color="auto" w:fill="DBE5F1" w:themeFill="accent1" w:themeFillTint="33"/>
                              <w:tabs>
                                <w:tab w:val="left" w:pos="11099"/>
                              </w:tabs>
                              <w:spacing w:before="247"/>
                              <w:ind w:left="0"/>
                              <w:rPr>
                                <w:b/>
                                <w:bCs/>
                                <w:lang w:val="fr-CA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1E8AAA"/>
                                <w:shd w:val="clear" w:color="auto" w:fill="DFEBEF"/>
                                <w:lang w:val="fr-CA"/>
                              </w:rPr>
                              <w:t xml:space="preserve"> </w:t>
                            </w:r>
                            <w:r w:rsidR="00807B71" w:rsidRPr="00807B71">
                              <w:rPr>
                                <w:b/>
                                <w:bCs/>
                                <w:color w:val="1E8AAA"/>
                                <w:shd w:val="clear" w:color="auto" w:fill="DFEBEF"/>
                                <w:lang w:val="fr-CA"/>
                              </w:rPr>
                              <w:t>SUMMARY</w:t>
                            </w:r>
                          </w:p>
                          <w:p w14:paraId="0E80F425" w14:textId="77777777" w:rsidR="00AA767B" w:rsidRDefault="00AA767B" w:rsidP="00AA767B">
                            <w:pPr>
                              <w:ind w:left="4140" w:hanging="279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086E4F" id="Text Box 43" o:spid="_x0000_s1030" type="#_x0000_t202" style="position:absolute;left:0;text-align:left;margin-left:41.95pt;margin-top:-95.1pt;width:418.2pt;height:50.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" filled="f" stroked="f">
                <v:textbox>
                  <w:txbxContent>
                    <w:p w14:paraId="3AD6FC2C" w14:textId="277517FF" w:rsidR="00AA767B" w:rsidRPr="00807B71" w:rsidRDefault="009C46AA" w:rsidP="005A64EA">
                      <w:pPr>
                        <w:pStyle w:val="Heading1"/>
                        <w:shd w:val="clear" w:color="auto" w:fill="DBE5F1" w:themeFill="accent1" w:themeFillTint="33"/>
                        <w:tabs>
                          <w:tab w:val="left" w:pos="11099"/>
                        </w:tabs>
                        <w:spacing w:before="247"/>
                        <w:ind w:left="0"/>
                        <w:rPr>
                          <w:b/>
                          <w:bCs/>
                          <w:lang w:val="fr-CA"/>
                        </w:rPr>
                      </w:pPr>
                      <w:r>
                        <w:rPr>
                          <w:b/>
                          <w:bCs/>
                          <w:color w:val="1E8AAA"/>
                          <w:shd w:val="clear" w:color="auto" w:fill="DFEBEF"/>
                          <w:lang w:val="fr-CA"/>
                        </w:rPr>
                        <w:t xml:space="preserve"> </w:t>
                      </w:r>
                      <w:r w:rsidR="00807B71" w:rsidRPr="00807B71">
                        <w:rPr>
                          <w:b/>
                          <w:bCs/>
                          <w:color w:val="1E8AAA"/>
                          <w:shd w:val="clear" w:color="auto" w:fill="DFEBEF"/>
                          <w:lang w:val="fr-CA"/>
                        </w:rPr>
                        <w:t>SUMMARY</w:t>
                      </w:r>
                    </w:p>
                    <w:p w14:paraId="0E80F425" w14:textId="77777777" w:rsidR="00AA767B" w:rsidRDefault="00AA767B" w:rsidP="00AA767B">
                      <w:pPr>
                        <w:ind w:left="4140" w:hanging="2790"/>
                      </w:pPr>
                    </w:p>
                  </w:txbxContent>
                </v:textbox>
              </v:shape>
            </w:pict>
          </mc:Fallback>
        </mc:AlternateContent>
      </w:r>
    </w:p>
    <w:p w14:paraId="6F1435C3" w14:textId="77777777" w:rsidR="003A1602" w:rsidRPr="007117B4" w:rsidRDefault="003A1602">
      <w:pPr>
        <w:spacing w:line="487" w:lineRule="exact"/>
        <w:rPr>
          <w:rFonts w:ascii="Muli SemiBold"/>
          <w:sz w:val="40"/>
          <w:lang w:val="fr-CA"/>
        </w:rPr>
        <w:sectPr w:rsidR="003A1602" w:rsidRPr="007117B4">
          <w:type w:val="continuous"/>
          <w:pgSz w:w="12240" w:h="15840"/>
          <w:pgMar w:top="1360" w:right="520" w:bottom="280" w:left="500" w:header="720" w:footer="720" w:gutter="0"/>
          <w:cols w:num="2" w:space="720" w:equalWidth="0">
            <w:col w:w="1835" w:space="686"/>
            <w:col w:w="8699"/>
          </w:cols>
        </w:sectPr>
      </w:pPr>
    </w:p>
    <w:p w14:paraId="755F6A9B" w14:textId="0C2D77D2" w:rsidR="003A1602" w:rsidRPr="007117B4" w:rsidRDefault="004C7903">
      <w:pPr>
        <w:pStyle w:val="BodyText"/>
        <w:rPr>
          <w:rFonts w:ascii="Muli SemiBold"/>
          <w:b/>
          <w:i/>
          <w:lang w:val="fr-CA"/>
        </w:rPr>
      </w:pPr>
      <w:r>
        <w:rPr>
          <w:rFonts w:ascii="Tw Cen MT"/>
          <w:b/>
          <w:i/>
          <w:noProof/>
          <w:color w:val="DFEBEF"/>
          <w:lang w:val="fr-C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42C090C" wp14:editId="403FC10D">
                <wp:simplePos x="0" y="0"/>
                <wp:positionH relativeFrom="column">
                  <wp:posOffset>-101600</wp:posOffset>
                </wp:positionH>
                <wp:positionV relativeFrom="paragraph">
                  <wp:posOffset>38735</wp:posOffset>
                </wp:positionV>
                <wp:extent cx="2038350" cy="280670"/>
                <wp:effectExtent l="0" t="0" r="0" b="5080"/>
                <wp:wrapNone/>
                <wp:docPr id="9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0" cy="280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74779A" w14:textId="6B3F7347" w:rsidR="00AC6712" w:rsidRPr="00AC6712" w:rsidRDefault="00226F9D" w:rsidP="00AC6712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226F9D">
                              <w:rPr>
                                <w:color w:val="FFFFFF" w:themeColor="background1"/>
                              </w:rPr>
                              <w:t>shubham.rane@cvinboxs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2C090C" id="Text Box 50" o:spid="_x0000_s1031" type="#_x0000_t202" style="position:absolute;margin-left:-8pt;margin-top:3.05pt;width:160.5pt;height:22.1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" filled="f" stroked="f">
                <v:textbox>
                  <w:txbxContent>
                    <w:p w14:paraId="5F74779A" w14:textId="6B3F7347" w:rsidR="00AC6712" w:rsidRPr="00AC6712" w:rsidRDefault="00226F9D" w:rsidP="00AC6712">
                      <w:pPr>
                        <w:rPr>
                          <w:color w:val="FFFFFF" w:themeColor="background1"/>
                        </w:rPr>
                      </w:pPr>
                      <w:r w:rsidRPr="00226F9D">
                        <w:rPr>
                          <w:color w:val="FFFFFF" w:themeColor="background1"/>
                        </w:rPr>
                        <w:t>shubham.rane@cvinboxs.com</w:t>
                      </w:r>
                    </w:p>
                  </w:txbxContent>
                </v:textbox>
              </v:shape>
            </w:pict>
          </mc:Fallback>
        </mc:AlternateContent>
      </w:r>
    </w:p>
    <w:p w14:paraId="6889A462" w14:textId="35CF82EC" w:rsidR="003A1602" w:rsidRPr="007117B4" w:rsidRDefault="003A1602">
      <w:pPr>
        <w:pStyle w:val="BodyText"/>
        <w:rPr>
          <w:rFonts w:ascii="Muli SemiBold"/>
          <w:b/>
          <w:i/>
          <w:lang w:val="fr-CA"/>
        </w:rPr>
      </w:pPr>
    </w:p>
    <w:p w14:paraId="037428FC" w14:textId="475A69B0" w:rsidR="003A1602" w:rsidRPr="007117B4" w:rsidRDefault="004C7903">
      <w:pPr>
        <w:pStyle w:val="BodyText"/>
        <w:rPr>
          <w:rFonts w:ascii="Muli SemiBold"/>
          <w:b/>
          <w:i/>
          <w:lang w:val="fr-CA"/>
        </w:rPr>
      </w:pPr>
      <w:r>
        <w:rPr>
          <w:rFonts w:ascii="Tw Cen MT"/>
          <w:b/>
          <w:i/>
          <w:noProof/>
          <w:color w:val="DFEBEF"/>
          <w:lang w:val="fr-CA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42C090C" wp14:editId="63E7426F">
                <wp:simplePos x="0" y="0"/>
                <wp:positionH relativeFrom="column">
                  <wp:posOffset>-104775</wp:posOffset>
                </wp:positionH>
                <wp:positionV relativeFrom="paragraph">
                  <wp:posOffset>127000</wp:posOffset>
                </wp:positionV>
                <wp:extent cx="1466850" cy="280670"/>
                <wp:effectExtent l="0" t="0" r="0" b="5080"/>
                <wp:wrapNone/>
                <wp:docPr id="8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6850" cy="280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B8D9A9" w14:textId="1F849AF1" w:rsidR="00AC6712" w:rsidRPr="00AC6712" w:rsidRDefault="004C7903" w:rsidP="00AC6712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4C7903">
                              <w:rPr>
                                <w:color w:val="FFFFFF" w:themeColor="background1"/>
                              </w:rPr>
                              <w:t>F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2C090C" id="Text Box 51" o:spid="_x0000_s1032" type="#_x0000_t202" style="position:absolute;margin-left:-8.25pt;margin-top:10pt;width:115.5pt;height:22.1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" filled="f" stroked="f">
                <v:textbox>
                  <w:txbxContent>
                    <w:p w14:paraId="76B8D9A9" w14:textId="1F849AF1" w:rsidR="00AC6712" w:rsidRPr="00AC6712" w:rsidRDefault="004C7903" w:rsidP="00AC6712">
                      <w:pPr>
                        <w:rPr>
                          <w:color w:val="FFFFFF" w:themeColor="background1"/>
                        </w:rPr>
                      </w:pPr>
                      <w:r w:rsidRPr="004C7903">
                        <w:rPr>
                          <w:color w:val="FFFFFF" w:themeColor="background1"/>
                        </w:rPr>
                        <w:t>FL</w:t>
                      </w:r>
                    </w:p>
                  </w:txbxContent>
                </v:textbox>
              </v:shape>
            </w:pict>
          </mc:Fallback>
        </mc:AlternateContent>
      </w:r>
    </w:p>
    <w:p w14:paraId="1A54F5CF" w14:textId="7DD357BB" w:rsidR="003A1602" w:rsidRPr="007117B4" w:rsidRDefault="003A1602">
      <w:pPr>
        <w:pStyle w:val="BodyText"/>
        <w:rPr>
          <w:rFonts w:ascii="Muli SemiBold"/>
          <w:b/>
          <w:i/>
          <w:lang w:val="fr-CA"/>
        </w:rPr>
      </w:pPr>
    </w:p>
    <w:p w14:paraId="4866CAC2" w14:textId="67C96146" w:rsidR="003A1602" w:rsidRPr="007117B4" w:rsidRDefault="00C550A9">
      <w:pPr>
        <w:pStyle w:val="BodyText"/>
        <w:rPr>
          <w:rFonts w:ascii="Muli SemiBold"/>
          <w:b/>
          <w:i/>
          <w:lang w:val="fr-CA"/>
        </w:rPr>
      </w:pPr>
      <w:r>
        <w:rPr>
          <w:rFonts w:ascii="Tw Cen MT"/>
          <w:b/>
          <w:i/>
          <w:noProof/>
          <w:lang w:val="fr-C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42C090C" wp14:editId="082EA157">
                <wp:simplePos x="0" y="0"/>
                <wp:positionH relativeFrom="column">
                  <wp:posOffset>-266700</wp:posOffset>
                </wp:positionH>
                <wp:positionV relativeFrom="paragraph">
                  <wp:posOffset>72390</wp:posOffset>
                </wp:positionV>
                <wp:extent cx="2355850" cy="342900"/>
                <wp:effectExtent l="0" t="0" r="0" b="0"/>
                <wp:wrapNone/>
                <wp:docPr id="4" name="Text Box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585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06E400" w14:textId="15D1C417" w:rsidR="009720F4" w:rsidRPr="002F555C" w:rsidRDefault="009720F4" w:rsidP="009720F4">
                            <w:pPr>
                              <w:jc w:val="center"/>
                              <w:rPr>
                                <w:color w:val="DAEEF3" w:themeColor="accent5" w:themeTint="33"/>
                              </w:rPr>
                            </w:pPr>
                            <w:r w:rsidRPr="002F555C">
                              <w:rPr>
                                <w:rFonts w:ascii="Patua One"/>
                                <w:b/>
                                <w:bCs/>
                                <w:color w:val="DAEEF3" w:themeColor="accent5" w:themeTint="33"/>
                                <w:sz w:val="32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2C090C" id="Text Box 54" o:spid="_x0000_s1033" type="#_x0000_t202" style="position:absolute;margin-left:-21pt;margin-top:5.7pt;width:185.5pt;height:27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" filled="f" stroked="f">
                <v:textbox>
                  <w:txbxContent>
                    <w:p w14:paraId="7406E400" w14:textId="15D1C417" w:rsidR="009720F4" w:rsidRPr="002F555C" w:rsidRDefault="009720F4" w:rsidP="009720F4">
                      <w:pPr>
                        <w:jc w:val="center"/>
                        <w:rPr>
                          <w:color w:val="DAEEF3" w:themeColor="accent5" w:themeTint="33"/>
                        </w:rPr>
                      </w:pPr>
                      <w:r w:rsidRPr="002F555C">
                        <w:rPr>
                          <w:rFonts w:ascii="Patua One"/>
                          <w:b/>
                          <w:bCs/>
                          <w:color w:val="DAEEF3" w:themeColor="accent5" w:themeTint="33"/>
                          <w:sz w:val="32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</w:p>
    <w:p w14:paraId="2A7D5609" w14:textId="7866768C" w:rsidR="003A1602" w:rsidRPr="007117B4" w:rsidRDefault="003A1602">
      <w:pPr>
        <w:pStyle w:val="BodyText"/>
        <w:rPr>
          <w:rFonts w:ascii="Muli SemiBold"/>
          <w:b/>
          <w:i/>
          <w:lang w:val="fr-CA"/>
        </w:rPr>
      </w:pPr>
    </w:p>
    <w:p w14:paraId="16CC7236" w14:textId="217E0768" w:rsidR="003A1602" w:rsidRPr="007117B4" w:rsidRDefault="00C550A9">
      <w:pPr>
        <w:pStyle w:val="BodyText"/>
        <w:spacing w:before="11"/>
        <w:rPr>
          <w:rFonts w:ascii="Patua One"/>
          <w:sz w:val="19"/>
          <w:lang w:val="fr-CA"/>
        </w:rPr>
      </w:pPr>
      <w:r>
        <w:rPr>
          <w:rFonts w:ascii="Muli SemiBold"/>
          <w:b/>
          <w:i/>
          <w:noProof/>
          <w:sz w:val="40"/>
          <w:lang w:val="fr-CA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42C090C" wp14:editId="73C5E3D3">
                <wp:simplePos x="0" y="0"/>
                <wp:positionH relativeFrom="column">
                  <wp:posOffset>-228600</wp:posOffset>
                </wp:positionH>
                <wp:positionV relativeFrom="paragraph">
                  <wp:posOffset>54610</wp:posOffset>
                </wp:positionV>
                <wp:extent cx="2339975" cy="5276850"/>
                <wp:effectExtent l="0" t="0" r="0" b="0"/>
                <wp:wrapNone/>
                <wp:docPr id="3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9975" cy="5276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6EE7C4" w14:textId="77777777" w:rsidR="0088018F" w:rsidRPr="004661DC" w:rsidRDefault="0088018F" w:rsidP="0088018F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4661DC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</w:rPr>
                              <w:t>Methodology</w:t>
                            </w:r>
                          </w:p>
                          <w:p w14:paraId="3BBE3A72" w14:textId="567AD493" w:rsidR="0088018F" w:rsidRDefault="0088018F" w:rsidP="0088018F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</w:rPr>
                            </w:pPr>
                            <w:r w:rsidRPr="004661DC">
                              <w:rPr>
                                <w:rFonts w:asciiTheme="minorHAnsi" w:hAnsiTheme="minorHAnsi" w:cstheme="minorHAnsi"/>
                                <w:color w:val="FFFFFF" w:themeColor="background1"/>
                              </w:rPr>
                              <w:t>SDLC, Agile, Waterfall</w:t>
                            </w:r>
                          </w:p>
                          <w:p w14:paraId="4139F799" w14:textId="77777777" w:rsidR="004661DC" w:rsidRPr="004661DC" w:rsidRDefault="004661DC" w:rsidP="0088018F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0BD50501" w14:textId="77777777" w:rsidR="0088018F" w:rsidRPr="004661DC" w:rsidRDefault="0088018F" w:rsidP="0088018F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4661DC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</w:rPr>
                              <w:t>Languages:</w:t>
                            </w:r>
                          </w:p>
                          <w:p w14:paraId="062DA5D3" w14:textId="5989E77D" w:rsidR="0088018F" w:rsidRDefault="0088018F" w:rsidP="0088018F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</w:rPr>
                            </w:pPr>
                            <w:r w:rsidRPr="004661DC">
                              <w:rPr>
                                <w:rFonts w:asciiTheme="minorHAnsi" w:hAnsiTheme="minorHAnsi" w:cstheme="minorHAnsi"/>
                                <w:color w:val="FFFFFF" w:themeColor="background1"/>
                              </w:rPr>
                              <w:t>Java, SQL</w:t>
                            </w:r>
                          </w:p>
                          <w:p w14:paraId="1A8285B9" w14:textId="77777777" w:rsidR="004661DC" w:rsidRPr="004661DC" w:rsidRDefault="004661DC" w:rsidP="0088018F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203F3472" w14:textId="77777777" w:rsidR="0088018F" w:rsidRPr="004661DC" w:rsidRDefault="0088018F" w:rsidP="0088018F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4661DC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</w:rPr>
                              <w:t>Frameworks:</w:t>
                            </w:r>
                          </w:p>
                          <w:p w14:paraId="33CBB402" w14:textId="4F04C46D" w:rsidR="0088018F" w:rsidRDefault="0088018F" w:rsidP="0088018F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</w:rPr>
                            </w:pPr>
                            <w:r w:rsidRPr="004661DC">
                              <w:rPr>
                                <w:rFonts w:asciiTheme="minorHAnsi" w:hAnsiTheme="minorHAnsi" w:cstheme="minorHAnsi"/>
                                <w:color w:val="FFFFFF" w:themeColor="background1"/>
                              </w:rPr>
                              <w:t>Spring MVC, JSF, Hibernate</w:t>
                            </w:r>
                          </w:p>
                          <w:p w14:paraId="04F059C6" w14:textId="77777777" w:rsidR="004661DC" w:rsidRPr="004661DC" w:rsidRDefault="004661DC" w:rsidP="0088018F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28C58C37" w14:textId="77777777" w:rsidR="0088018F" w:rsidRPr="004661DC" w:rsidRDefault="0088018F" w:rsidP="0088018F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4661DC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</w:rPr>
                              <w:t>IDEs:</w:t>
                            </w:r>
                          </w:p>
                          <w:p w14:paraId="3DA0EB81" w14:textId="486A42A1" w:rsidR="0088018F" w:rsidRDefault="0088018F" w:rsidP="0088018F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</w:rPr>
                            </w:pPr>
                            <w:bookmarkStart w:id="0" w:name="_Hlk80623421"/>
                            <w:r w:rsidRPr="004661DC">
                              <w:rPr>
                                <w:rFonts w:asciiTheme="minorHAnsi" w:hAnsiTheme="minorHAnsi" w:cstheme="minorHAnsi"/>
                                <w:color w:val="FFFFFF" w:themeColor="background1"/>
                              </w:rPr>
                              <w:t>Eclipse, IntelliJ IDEA</w:t>
                            </w:r>
                          </w:p>
                          <w:bookmarkEnd w:id="0"/>
                          <w:p w14:paraId="2F8B069C" w14:textId="77777777" w:rsidR="004661DC" w:rsidRPr="004661DC" w:rsidRDefault="004661DC" w:rsidP="0088018F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61777F50" w14:textId="77777777" w:rsidR="0088018F" w:rsidRPr="004661DC" w:rsidRDefault="0088018F" w:rsidP="0088018F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4661DC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</w:rPr>
                              <w:t>J2EE Technologies:</w:t>
                            </w:r>
                          </w:p>
                          <w:p w14:paraId="405C1CE5" w14:textId="48BE12B7" w:rsidR="0088018F" w:rsidRDefault="0088018F" w:rsidP="0088018F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</w:rPr>
                            </w:pPr>
                            <w:bookmarkStart w:id="1" w:name="_Hlk80623518"/>
                            <w:r w:rsidRPr="004661DC">
                              <w:rPr>
                                <w:rFonts w:asciiTheme="minorHAnsi" w:hAnsiTheme="minorHAnsi" w:cstheme="minorHAnsi"/>
                                <w:color w:val="FFFFFF" w:themeColor="background1"/>
                              </w:rPr>
                              <w:t>Servlets, JSP, JSTL, JavaBeans, JDBC</w:t>
                            </w:r>
                          </w:p>
                          <w:bookmarkEnd w:id="1"/>
                          <w:p w14:paraId="3EE0D950" w14:textId="77777777" w:rsidR="004661DC" w:rsidRPr="004661DC" w:rsidRDefault="004661DC" w:rsidP="0088018F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28CD4832" w14:textId="77777777" w:rsidR="0088018F" w:rsidRPr="004661DC" w:rsidRDefault="0088018F" w:rsidP="0088018F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4661DC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</w:rPr>
                              <w:t>Web Technologies:</w:t>
                            </w:r>
                          </w:p>
                          <w:p w14:paraId="6657792F" w14:textId="062465B2" w:rsidR="0088018F" w:rsidRDefault="0088018F" w:rsidP="0088018F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</w:rPr>
                            </w:pPr>
                            <w:r w:rsidRPr="004661DC">
                              <w:rPr>
                                <w:rFonts w:asciiTheme="minorHAnsi" w:hAnsiTheme="minorHAnsi" w:cstheme="minorHAnsi"/>
                                <w:color w:val="FFFFFF" w:themeColor="background1"/>
                              </w:rPr>
                              <w:t>HTML, CSS, JavaScript, Bootstrap, jQuery, Ajax, Json, XML</w:t>
                            </w:r>
                          </w:p>
                          <w:p w14:paraId="3D5E12CA" w14:textId="77777777" w:rsidR="004661DC" w:rsidRPr="004661DC" w:rsidRDefault="004661DC" w:rsidP="0088018F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44D0E3CE" w14:textId="77777777" w:rsidR="0088018F" w:rsidRPr="004661DC" w:rsidRDefault="0088018F" w:rsidP="0088018F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4661DC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</w:rPr>
                              <w:t>Application Server:</w:t>
                            </w:r>
                          </w:p>
                          <w:p w14:paraId="1CC0269C" w14:textId="450EFD02" w:rsidR="0088018F" w:rsidRDefault="0088018F" w:rsidP="0088018F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</w:rPr>
                            </w:pPr>
                            <w:r w:rsidRPr="004661DC">
                              <w:rPr>
                                <w:rFonts w:asciiTheme="minorHAnsi" w:hAnsiTheme="minorHAnsi" w:cstheme="minorHAnsi"/>
                                <w:color w:val="FFFFFF" w:themeColor="background1"/>
                              </w:rPr>
                              <w:t>Apache Tomcat, Web Sphere</w:t>
                            </w:r>
                          </w:p>
                          <w:p w14:paraId="6B0D218C" w14:textId="77777777" w:rsidR="004661DC" w:rsidRPr="004661DC" w:rsidRDefault="004661DC" w:rsidP="0088018F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1296012C" w14:textId="77777777" w:rsidR="0088018F" w:rsidRPr="004661DC" w:rsidRDefault="0088018F" w:rsidP="0088018F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4661DC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</w:rPr>
                              <w:t>Databases:</w:t>
                            </w:r>
                          </w:p>
                          <w:p w14:paraId="1FB7A7F0" w14:textId="7C3C0FD9" w:rsidR="0088018F" w:rsidRDefault="0088018F" w:rsidP="0088018F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</w:rPr>
                            </w:pPr>
                            <w:r w:rsidRPr="004661DC">
                              <w:rPr>
                                <w:rFonts w:asciiTheme="minorHAnsi" w:hAnsiTheme="minorHAnsi" w:cstheme="minorHAnsi"/>
                                <w:color w:val="FFFFFF" w:themeColor="background1"/>
                              </w:rPr>
                              <w:t>MySQL, PostgreSQL</w:t>
                            </w:r>
                          </w:p>
                          <w:p w14:paraId="2738E7B4" w14:textId="77777777" w:rsidR="004661DC" w:rsidRPr="004661DC" w:rsidRDefault="004661DC" w:rsidP="0088018F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63B26971" w14:textId="77777777" w:rsidR="0088018F" w:rsidRPr="004661DC" w:rsidRDefault="0088018F" w:rsidP="0088018F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4661DC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</w:rPr>
                              <w:t>Build /Other tools:</w:t>
                            </w:r>
                          </w:p>
                          <w:p w14:paraId="4E840A49" w14:textId="0C86A95E" w:rsidR="0088018F" w:rsidRDefault="0088018F" w:rsidP="0088018F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</w:rPr>
                            </w:pPr>
                            <w:r w:rsidRPr="004661DC">
                              <w:rPr>
                                <w:rFonts w:asciiTheme="minorHAnsi" w:hAnsiTheme="minorHAnsi" w:cstheme="minorHAnsi"/>
                                <w:color w:val="FFFFFF" w:themeColor="background1"/>
                              </w:rPr>
                              <w:t>UML, MS Visio, Maven, Gradle</w:t>
                            </w:r>
                            <w:r w:rsidR="00D71A7A">
                              <w:rPr>
                                <w:rFonts w:asciiTheme="minorHAnsi" w:hAnsiTheme="minorHAnsi" w:cstheme="minorHAnsi"/>
                                <w:color w:val="FFFFFF" w:themeColor="background1"/>
                              </w:rPr>
                              <w:t xml:space="preserve">, </w:t>
                            </w:r>
                            <w:r w:rsidR="00D71A7A" w:rsidRPr="00D71A7A">
                              <w:rPr>
                                <w:rFonts w:asciiTheme="minorHAnsi" w:hAnsiTheme="minorHAnsi" w:cstheme="minorHAnsi"/>
                                <w:color w:val="FFFFFF" w:themeColor="background1"/>
                              </w:rPr>
                              <w:t>Selenium</w:t>
                            </w:r>
                            <w:r w:rsidR="000D3178">
                              <w:rPr>
                                <w:rFonts w:asciiTheme="minorHAnsi" w:hAnsiTheme="minorHAnsi" w:cstheme="minorHAnsi"/>
                                <w:color w:val="FFFFFF" w:themeColor="background1"/>
                              </w:rPr>
                              <w:t xml:space="preserve">, </w:t>
                            </w:r>
                            <w:r w:rsidR="000D3178" w:rsidRPr="000D3178">
                              <w:rPr>
                                <w:rFonts w:asciiTheme="minorHAnsi" w:hAnsiTheme="minorHAnsi" w:cstheme="minorHAnsi"/>
                                <w:color w:val="FFFFFF" w:themeColor="background1"/>
                              </w:rPr>
                              <w:t>Junit, Mockito, Powermock</w:t>
                            </w:r>
                          </w:p>
                          <w:p w14:paraId="67888F3A" w14:textId="77777777" w:rsidR="004661DC" w:rsidRPr="004661DC" w:rsidRDefault="004661DC" w:rsidP="0088018F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3A8B847C" w14:textId="77777777" w:rsidR="0088018F" w:rsidRPr="004661DC" w:rsidRDefault="0088018F" w:rsidP="0088018F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4661DC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</w:rPr>
                              <w:t>Version Control Tools:</w:t>
                            </w:r>
                          </w:p>
                          <w:p w14:paraId="15666D74" w14:textId="16B7019B" w:rsidR="0088018F" w:rsidRDefault="0088018F" w:rsidP="0088018F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</w:rPr>
                            </w:pPr>
                            <w:r w:rsidRPr="004661DC">
                              <w:rPr>
                                <w:rFonts w:asciiTheme="minorHAnsi" w:hAnsiTheme="minorHAnsi" w:cstheme="minorHAnsi"/>
                                <w:color w:val="FFFFFF" w:themeColor="background1"/>
                              </w:rPr>
                              <w:t>Git, GitHub</w:t>
                            </w:r>
                          </w:p>
                          <w:p w14:paraId="05C56144" w14:textId="77777777" w:rsidR="004661DC" w:rsidRPr="004661DC" w:rsidRDefault="004661DC" w:rsidP="0088018F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1581BDE8" w14:textId="77777777" w:rsidR="0088018F" w:rsidRPr="004661DC" w:rsidRDefault="0088018F" w:rsidP="0088018F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4661DC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 w:themeColor="background1"/>
                              </w:rPr>
                              <w:t>Operating Systems:</w:t>
                            </w:r>
                          </w:p>
                          <w:p w14:paraId="2D5F1AB0" w14:textId="77777777" w:rsidR="0088018F" w:rsidRPr="004661DC" w:rsidRDefault="0088018F" w:rsidP="0088018F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</w:rPr>
                            </w:pPr>
                            <w:r w:rsidRPr="004661DC">
                              <w:rPr>
                                <w:rFonts w:asciiTheme="minorHAnsi" w:hAnsiTheme="minorHAnsi" w:cstheme="minorHAnsi"/>
                                <w:color w:val="FFFFFF" w:themeColor="background1"/>
                              </w:rPr>
                              <w:t>Windows, Linux</w:t>
                            </w:r>
                          </w:p>
                          <w:p w14:paraId="177DC7EB" w14:textId="3E01E9B0" w:rsidR="00723066" w:rsidRPr="004661DC" w:rsidRDefault="00723066" w:rsidP="00C550A9">
                            <w:pPr>
                              <w:rPr>
                                <w:rFonts w:asciiTheme="minorHAnsi" w:hAnsiTheme="minorHAnsi" w:cstheme="minorHAnsi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2C090C" id="Text Box 55" o:spid="_x0000_s1034" type="#_x0000_t202" style="position:absolute;margin-left:-18pt;margin-top:4.3pt;width:184.25pt;height:415.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" filled="f" stroked="f">
                <v:textbox>
                  <w:txbxContent>
                    <w:p w14:paraId="6A6EE7C4" w14:textId="77777777" w:rsidR="0088018F" w:rsidRPr="004661DC" w:rsidRDefault="0088018F" w:rsidP="0088018F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</w:rPr>
                      </w:pPr>
                      <w:r w:rsidRPr="004661DC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</w:rPr>
                        <w:t>Methodology</w:t>
                      </w:r>
                    </w:p>
                    <w:p w14:paraId="3BBE3A72" w14:textId="567AD493" w:rsidR="0088018F" w:rsidRDefault="0088018F" w:rsidP="0088018F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</w:rPr>
                      </w:pPr>
                      <w:r w:rsidRPr="004661DC">
                        <w:rPr>
                          <w:rFonts w:asciiTheme="minorHAnsi" w:hAnsiTheme="minorHAnsi" w:cstheme="minorHAnsi"/>
                          <w:color w:val="FFFFFF" w:themeColor="background1"/>
                        </w:rPr>
                        <w:t>SDLC, Agile, Waterfall</w:t>
                      </w:r>
                    </w:p>
                    <w:p w14:paraId="4139F799" w14:textId="77777777" w:rsidR="004661DC" w:rsidRPr="004661DC" w:rsidRDefault="004661DC" w:rsidP="0088018F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0BD50501" w14:textId="77777777" w:rsidR="0088018F" w:rsidRPr="004661DC" w:rsidRDefault="0088018F" w:rsidP="0088018F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</w:rPr>
                      </w:pPr>
                      <w:r w:rsidRPr="004661DC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</w:rPr>
                        <w:t>Languages:</w:t>
                      </w:r>
                    </w:p>
                    <w:p w14:paraId="062DA5D3" w14:textId="5989E77D" w:rsidR="0088018F" w:rsidRDefault="0088018F" w:rsidP="0088018F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</w:rPr>
                      </w:pPr>
                      <w:r w:rsidRPr="004661DC">
                        <w:rPr>
                          <w:rFonts w:asciiTheme="minorHAnsi" w:hAnsiTheme="minorHAnsi" w:cstheme="minorHAnsi"/>
                          <w:color w:val="FFFFFF" w:themeColor="background1"/>
                        </w:rPr>
                        <w:t>Java, SQL</w:t>
                      </w:r>
                    </w:p>
                    <w:p w14:paraId="1A8285B9" w14:textId="77777777" w:rsidR="004661DC" w:rsidRPr="004661DC" w:rsidRDefault="004661DC" w:rsidP="0088018F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203F3472" w14:textId="77777777" w:rsidR="0088018F" w:rsidRPr="004661DC" w:rsidRDefault="0088018F" w:rsidP="0088018F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</w:rPr>
                      </w:pPr>
                      <w:r w:rsidRPr="004661DC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</w:rPr>
                        <w:t>Frameworks:</w:t>
                      </w:r>
                    </w:p>
                    <w:p w14:paraId="33CBB402" w14:textId="4F04C46D" w:rsidR="0088018F" w:rsidRDefault="0088018F" w:rsidP="0088018F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</w:rPr>
                      </w:pPr>
                      <w:r w:rsidRPr="004661DC">
                        <w:rPr>
                          <w:rFonts w:asciiTheme="minorHAnsi" w:hAnsiTheme="minorHAnsi" w:cstheme="minorHAnsi"/>
                          <w:color w:val="FFFFFF" w:themeColor="background1"/>
                        </w:rPr>
                        <w:t>Spring MVC, JSF, Hibernate</w:t>
                      </w:r>
                    </w:p>
                    <w:p w14:paraId="04F059C6" w14:textId="77777777" w:rsidR="004661DC" w:rsidRPr="004661DC" w:rsidRDefault="004661DC" w:rsidP="0088018F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28C58C37" w14:textId="77777777" w:rsidR="0088018F" w:rsidRPr="004661DC" w:rsidRDefault="0088018F" w:rsidP="0088018F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</w:rPr>
                      </w:pPr>
                      <w:r w:rsidRPr="004661DC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</w:rPr>
                        <w:t>IDEs:</w:t>
                      </w:r>
                    </w:p>
                    <w:p w14:paraId="3DA0EB81" w14:textId="486A42A1" w:rsidR="0088018F" w:rsidRDefault="0088018F" w:rsidP="0088018F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</w:rPr>
                      </w:pPr>
                      <w:bookmarkStart w:id="2" w:name="_Hlk80623421"/>
                      <w:r w:rsidRPr="004661DC">
                        <w:rPr>
                          <w:rFonts w:asciiTheme="minorHAnsi" w:hAnsiTheme="minorHAnsi" w:cstheme="minorHAnsi"/>
                          <w:color w:val="FFFFFF" w:themeColor="background1"/>
                        </w:rPr>
                        <w:t>Eclipse, IntelliJ IDEA</w:t>
                      </w:r>
                    </w:p>
                    <w:bookmarkEnd w:id="2"/>
                    <w:p w14:paraId="2F8B069C" w14:textId="77777777" w:rsidR="004661DC" w:rsidRPr="004661DC" w:rsidRDefault="004661DC" w:rsidP="0088018F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61777F50" w14:textId="77777777" w:rsidR="0088018F" w:rsidRPr="004661DC" w:rsidRDefault="0088018F" w:rsidP="0088018F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</w:rPr>
                      </w:pPr>
                      <w:r w:rsidRPr="004661DC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</w:rPr>
                        <w:t>J2EE Technologies:</w:t>
                      </w:r>
                    </w:p>
                    <w:p w14:paraId="405C1CE5" w14:textId="48BE12B7" w:rsidR="0088018F" w:rsidRDefault="0088018F" w:rsidP="0088018F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</w:rPr>
                      </w:pPr>
                      <w:bookmarkStart w:id="3" w:name="_Hlk80623518"/>
                      <w:r w:rsidRPr="004661DC">
                        <w:rPr>
                          <w:rFonts w:asciiTheme="minorHAnsi" w:hAnsiTheme="minorHAnsi" w:cstheme="minorHAnsi"/>
                          <w:color w:val="FFFFFF" w:themeColor="background1"/>
                        </w:rPr>
                        <w:t>Servlets, JSP, JSTL, JavaBeans, JDBC</w:t>
                      </w:r>
                    </w:p>
                    <w:bookmarkEnd w:id="3"/>
                    <w:p w14:paraId="3EE0D950" w14:textId="77777777" w:rsidR="004661DC" w:rsidRPr="004661DC" w:rsidRDefault="004661DC" w:rsidP="0088018F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28CD4832" w14:textId="77777777" w:rsidR="0088018F" w:rsidRPr="004661DC" w:rsidRDefault="0088018F" w:rsidP="0088018F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</w:rPr>
                      </w:pPr>
                      <w:r w:rsidRPr="004661DC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</w:rPr>
                        <w:t>Web Technologies:</w:t>
                      </w:r>
                    </w:p>
                    <w:p w14:paraId="6657792F" w14:textId="062465B2" w:rsidR="0088018F" w:rsidRDefault="0088018F" w:rsidP="0088018F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</w:rPr>
                      </w:pPr>
                      <w:r w:rsidRPr="004661DC">
                        <w:rPr>
                          <w:rFonts w:asciiTheme="minorHAnsi" w:hAnsiTheme="minorHAnsi" w:cstheme="minorHAnsi"/>
                          <w:color w:val="FFFFFF" w:themeColor="background1"/>
                        </w:rPr>
                        <w:t>HTML, CSS, JavaScript, Bootstrap, jQuery, Ajax, Json, XML</w:t>
                      </w:r>
                    </w:p>
                    <w:p w14:paraId="3D5E12CA" w14:textId="77777777" w:rsidR="004661DC" w:rsidRPr="004661DC" w:rsidRDefault="004661DC" w:rsidP="0088018F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44D0E3CE" w14:textId="77777777" w:rsidR="0088018F" w:rsidRPr="004661DC" w:rsidRDefault="0088018F" w:rsidP="0088018F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</w:rPr>
                      </w:pPr>
                      <w:r w:rsidRPr="004661DC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</w:rPr>
                        <w:t>Application Server:</w:t>
                      </w:r>
                    </w:p>
                    <w:p w14:paraId="1CC0269C" w14:textId="450EFD02" w:rsidR="0088018F" w:rsidRDefault="0088018F" w:rsidP="0088018F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</w:rPr>
                      </w:pPr>
                      <w:r w:rsidRPr="004661DC">
                        <w:rPr>
                          <w:rFonts w:asciiTheme="minorHAnsi" w:hAnsiTheme="minorHAnsi" w:cstheme="minorHAnsi"/>
                          <w:color w:val="FFFFFF" w:themeColor="background1"/>
                        </w:rPr>
                        <w:t>Apache Tomcat, Web Sphere</w:t>
                      </w:r>
                    </w:p>
                    <w:p w14:paraId="6B0D218C" w14:textId="77777777" w:rsidR="004661DC" w:rsidRPr="004661DC" w:rsidRDefault="004661DC" w:rsidP="0088018F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1296012C" w14:textId="77777777" w:rsidR="0088018F" w:rsidRPr="004661DC" w:rsidRDefault="0088018F" w:rsidP="0088018F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</w:rPr>
                      </w:pPr>
                      <w:r w:rsidRPr="004661DC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</w:rPr>
                        <w:t>Databases:</w:t>
                      </w:r>
                    </w:p>
                    <w:p w14:paraId="1FB7A7F0" w14:textId="7C3C0FD9" w:rsidR="0088018F" w:rsidRDefault="0088018F" w:rsidP="0088018F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</w:rPr>
                      </w:pPr>
                      <w:r w:rsidRPr="004661DC">
                        <w:rPr>
                          <w:rFonts w:asciiTheme="minorHAnsi" w:hAnsiTheme="minorHAnsi" w:cstheme="minorHAnsi"/>
                          <w:color w:val="FFFFFF" w:themeColor="background1"/>
                        </w:rPr>
                        <w:t>MySQL, PostgreSQL</w:t>
                      </w:r>
                    </w:p>
                    <w:p w14:paraId="2738E7B4" w14:textId="77777777" w:rsidR="004661DC" w:rsidRPr="004661DC" w:rsidRDefault="004661DC" w:rsidP="0088018F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63B26971" w14:textId="77777777" w:rsidR="0088018F" w:rsidRPr="004661DC" w:rsidRDefault="0088018F" w:rsidP="0088018F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</w:rPr>
                      </w:pPr>
                      <w:r w:rsidRPr="004661DC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</w:rPr>
                        <w:t>Build /Other tools:</w:t>
                      </w:r>
                    </w:p>
                    <w:p w14:paraId="4E840A49" w14:textId="0C86A95E" w:rsidR="0088018F" w:rsidRDefault="0088018F" w:rsidP="0088018F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</w:rPr>
                      </w:pPr>
                      <w:r w:rsidRPr="004661DC">
                        <w:rPr>
                          <w:rFonts w:asciiTheme="minorHAnsi" w:hAnsiTheme="minorHAnsi" w:cstheme="minorHAnsi"/>
                          <w:color w:val="FFFFFF" w:themeColor="background1"/>
                        </w:rPr>
                        <w:t>UML, MS Visio, Maven, Gradle</w:t>
                      </w:r>
                      <w:r w:rsidR="00D71A7A">
                        <w:rPr>
                          <w:rFonts w:asciiTheme="minorHAnsi" w:hAnsiTheme="minorHAnsi" w:cstheme="minorHAnsi"/>
                          <w:color w:val="FFFFFF" w:themeColor="background1"/>
                        </w:rPr>
                        <w:t xml:space="preserve">, </w:t>
                      </w:r>
                      <w:r w:rsidR="00D71A7A" w:rsidRPr="00D71A7A">
                        <w:rPr>
                          <w:rFonts w:asciiTheme="minorHAnsi" w:hAnsiTheme="minorHAnsi" w:cstheme="minorHAnsi"/>
                          <w:color w:val="FFFFFF" w:themeColor="background1"/>
                        </w:rPr>
                        <w:t>Selenium</w:t>
                      </w:r>
                      <w:r w:rsidR="000D3178">
                        <w:rPr>
                          <w:rFonts w:asciiTheme="minorHAnsi" w:hAnsiTheme="minorHAnsi" w:cstheme="minorHAnsi"/>
                          <w:color w:val="FFFFFF" w:themeColor="background1"/>
                        </w:rPr>
                        <w:t xml:space="preserve">, </w:t>
                      </w:r>
                      <w:r w:rsidR="000D3178" w:rsidRPr="000D3178">
                        <w:rPr>
                          <w:rFonts w:asciiTheme="minorHAnsi" w:hAnsiTheme="minorHAnsi" w:cstheme="minorHAnsi"/>
                          <w:color w:val="FFFFFF" w:themeColor="background1"/>
                        </w:rPr>
                        <w:t>Junit, Mockito, Powermock</w:t>
                      </w:r>
                    </w:p>
                    <w:p w14:paraId="67888F3A" w14:textId="77777777" w:rsidR="004661DC" w:rsidRPr="004661DC" w:rsidRDefault="004661DC" w:rsidP="0088018F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3A8B847C" w14:textId="77777777" w:rsidR="0088018F" w:rsidRPr="004661DC" w:rsidRDefault="0088018F" w:rsidP="0088018F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</w:rPr>
                      </w:pPr>
                      <w:r w:rsidRPr="004661DC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</w:rPr>
                        <w:t>Version Control Tools:</w:t>
                      </w:r>
                    </w:p>
                    <w:p w14:paraId="15666D74" w14:textId="16B7019B" w:rsidR="0088018F" w:rsidRDefault="0088018F" w:rsidP="0088018F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</w:rPr>
                      </w:pPr>
                      <w:r w:rsidRPr="004661DC">
                        <w:rPr>
                          <w:rFonts w:asciiTheme="minorHAnsi" w:hAnsiTheme="minorHAnsi" w:cstheme="minorHAnsi"/>
                          <w:color w:val="FFFFFF" w:themeColor="background1"/>
                        </w:rPr>
                        <w:t>Git, GitHub</w:t>
                      </w:r>
                    </w:p>
                    <w:p w14:paraId="05C56144" w14:textId="77777777" w:rsidR="004661DC" w:rsidRPr="004661DC" w:rsidRDefault="004661DC" w:rsidP="0088018F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1581BDE8" w14:textId="77777777" w:rsidR="0088018F" w:rsidRPr="004661DC" w:rsidRDefault="0088018F" w:rsidP="0088018F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</w:rPr>
                      </w:pPr>
                      <w:r w:rsidRPr="004661DC">
                        <w:rPr>
                          <w:rFonts w:asciiTheme="minorHAnsi" w:hAnsiTheme="minorHAnsi" w:cstheme="minorHAnsi"/>
                          <w:b/>
                          <w:bCs/>
                          <w:color w:val="FFFFFF" w:themeColor="background1"/>
                        </w:rPr>
                        <w:t>Operating Systems:</w:t>
                      </w:r>
                    </w:p>
                    <w:p w14:paraId="2D5F1AB0" w14:textId="77777777" w:rsidR="0088018F" w:rsidRPr="004661DC" w:rsidRDefault="0088018F" w:rsidP="0088018F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</w:rPr>
                      </w:pPr>
                      <w:r w:rsidRPr="004661DC">
                        <w:rPr>
                          <w:rFonts w:asciiTheme="minorHAnsi" w:hAnsiTheme="minorHAnsi" w:cstheme="minorHAnsi"/>
                          <w:color w:val="FFFFFF" w:themeColor="background1"/>
                        </w:rPr>
                        <w:t>Windows, Linux</w:t>
                      </w:r>
                    </w:p>
                    <w:p w14:paraId="177DC7EB" w14:textId="3E01E9B0" w:rsidR="00723066" w:rsidRPr="004661DC" w:rsidRDefault="00723066" w:rsidP="00C550A9">
                      <w:pPr>
                        <w:rPr>
                          <w:rFonts w:asciiTheme="minorHAnsi" w:hAnsiTheme="minorHAnsi" w:cstheme="minorHAnsi"/>
                          <w:color w:val="FFFFFF" w:themeColor="background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C465011" w14:textId="77777777" w:rsidR="003A1602" w:rsidRPr="007117B4" w:rsidRDefault="003A1602">
      <w:pPr>
        <w:rPr>
          <w:rFonts w:ascii="Patua One"/>
          <w:sz w:val="19"/>
          <w:lang w:val="fr-CA"/>
        </w:rPr>
        <w:sectPr w:rsidR="003A1602" w:rsidRPr="007117B4">
          <w:type w:val="continuous"/>
          <w:pgSz w:w="12240" w:h="15840"/>
          <w:pgMar w:top="1360" w:right="520" w:bottom="280" w:left="500" w:header="720" w:footer="720" w:gutter="0"/>
          <w:cols w:space="720"/>
        </w:sectPr>
      </w:pPr>
    </w:p>
    <w:p w14:paraId="2613DD5C" w14:textId="5DA5175C" w:rsidR="003A1602" w:rsidRPr="007117B4" w:rsidRDefault="003A1602">
      <w:pPr>
        <w:pStyle w:val="BodyText"/>
        <w:rPr>
          <w:rFonts w:ascii="Tw Cen MT"/>
          <w:b/>
          <w:i/>
          <w:sz w:val="22"/>
          <w:lang w:val="fr-CA"/>
        </w:rPr>
      </w:pPr>
    </w:p>
    <w:p w14:paraId="631FCE23" w14:textId="148AD95D" w:rsidR="003A1602" w:rsidRPr="007117B4" w:rsidRDefault="003A1602">
      <w:pPr>
        <w:pStyle w:val="BodyText"/>
        <w:rPr>
          <w:rFonts w:ascii="Tw Cen MT"/>
          <w:b/>
          <w:i/>
          <w:sz w:val="21"/>
          <w:lang w:val="fr-CA"/>
        </w:rPr>
      </w:pPr>
    </w:p>
    <w:p w14:paraId="56340C00" w14:textId="2660AD0F" w:rsidR="003A1602" w:rsidRPr="007117B4" w:rsidRDefault="003A1602">
      <w:pPr>
        <w:ind w:left="802"/>
        <w:rPr>
          <w:rFonts w:ascii="Tw Cen MT"/>
          <w:b/>
          <w:i/>
          <w:sz w:val="20"/>
          <w:lang w:val="fr-CA"/>
        </w:rPr>
      </w:pPr>
    </w:p>
    <w:p w14:paraId="25BD3C6F" w14:textId="3D3E24FD" w:rsidR="003A1602" w:rsidRPr="007117B4" w:rsidRDefault="003A1602">
      <w:pPr>
        <w:pStyle w:val="BodyText"/>
        <w:rPr>
          <w:rFonts w:ascii="Tw Cen MT"/>
          <w:b/>
          <w:i/>
          <w:sz w:val="22"/>
          <w:lang w:val="fr-CA"/>
        </w:rPr>
      </w:pPr>
    </w:p>
    <w:p w14:paraId="67C43F65" w14:textId="073EC7E4" w:rsidR="003A1602" w:rsidRPr="007117B4" w:rsidRDefault="003A1602">
      <w:pPr>
        <w:pStyle w:val="BodyText"/>
        <w:spacing w:before="4"/>
        <w:rPr>
          <w:rFonts w:ascii="Tw Cen MT"/>
          <w:b/>
          <w:i/>
          <w:lang w:val="fr-CA"/>
        </w:rPr>
      </w:pPr>
    </w:p>
    <w:p w14:paraId="6EC0F40F" w14:textId="62861912" w:rsidR="003A1602" w:rsidRPr="007117B4" w:rsidRDefault="00AB7E9F">
      <w:pPr>
        <w:spacing w:line="264" w:lineRule="auto"/>
        <w:ind w:left="812"/>
        <w:rPr>
          <w:rFonts w:ascii="Tw Cen MT"/>
          <w:b/>
          <w:i/>
          <w:sz w:val="20"/>
          <w:lang w:val="fr-CA"/>
        </w:rPr>
      </w:pPr>
      <w:r>
        <w:rPr>
          <w:rFonts w:ascii="Muli SemiBold"/>
          <w:b/>
          <w:i/>
          <w:noProof/>
          <w:lang w:val="fr-C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0086E4F" wp14:editId="179DD050">
                <wp:simplePos x="0" y="0"/>
                <wp:positionH relativeFrom="page">
                  <wp:posOffset>2457450</wp:posOffset>
                </wp:positionH>
                <wp:positionV relativeFrom="paragraph">
                  <wp:posOffset>41910</wp:posOffset>
                </wp:positionV>
                <wp:extent cx="5314950" cy="495300"/>
                <wp:effectExtent l="0" t="0" r="0" b="0"/>
                <wp:wrapNone/>
                <wp:docPr id="2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495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6C5C50" w14:textId="522669C0" w:rsidR="00AA767B" w:rsidRPr="00807B71" w:rsidRDefault="009C46AA" w:rsidP="005A64EA">
                            <w:pPr>
                              <w:pStyle w:val="Heading1"/>
                              <w:shd w:val="clear" w:color="auto" w:fill="DBE5F1" w:themeFill="accent1" w:themeFillTint="33"/>
                              <w:tabs>
                                <w:tab w:val="left" w:pos="11099"/>
                              </w:tabs>
                              <w:spacing w:before="247"/>
                              <w:ind w:left="0"/>
                              <w:rPr>
                                <w:b/>
                                <w:bCs/>
                                <w:lang w:val="fr-CA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1E8AAA"/>
                                <w:shd w:val="clear" w:color="auto" w:fill="DFEBEF"/>
                                <w:lang w:val="fr-CA"/>
                              </w:rPr>
                              <w:t xml:space="preserve"> </w:t>
                            </w:r>
                            <w:r w:rsidR="00807B71" w:rsidRPr="00807B71">
                              <w:rPr>
                                <w:b/>
                                <w:bCs/>
                                <w:color w:val="1E8AAA"/>
                                <w:shd w:val="clear" w:color="auto" w:fill="DFEBEF"/>
                                <w:lang w:val="fr-CA"/>
                              </w:rPr>
                              <w:t>EXPERIENCE</w:t>
                            </w:r>
                            <w:r w:rsidR="00AA767B" w:rsidRPr="00807B71">
                              <w:rPr>
                                <w:b/>
                                <w:bCs/>
                                <w:color w:val="1E8AAA"/>
                                <w:shd w:val="clear" w:color="auto" w:fill="DFEBEF"/>
                                <w:lang w:val="fr-CA"/>
                              </w:rPr>
                              <w:tab/>
                            </w:r>
                          </w:p>
                          <w:p w14:paraId="1B1E3E55" w14:textId="77777777" w:rsidR="00AA767B" w:rsidRDefault="00AA767B" w:rsidP="00AA767B">
                            <w:pPr>
                              <w:ind w:left="4140" w:hanging="279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086E4F" id="Text Box 44" o:spid="_x0000_s1035" type="#_x0000_t202" style="position:absolute;left:0;text-align:left;margin-left:193.5pt;margin-top:3.3pt;width:418.5pt;height:39pt;z-index:251701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" filled="f" stroked="f">
                <v:textbox>
                  <w:txbxContent>
                    <w:p w14:paraId="1F6C5C50" w14:textId="522669C0" w:rsidR="00AA767B" w:rsidRPr="00807B71" w:rsidRDefault="009C46AA" w:rsidP="005A64EA">
                      <w:pPr>
                        <w:pStyle w:val="Heading1"/>
                        <w:shd w:val="clear" w:color="auto" w:fill="DBE5F1" w:themeFill="accent1" w:themeFillTint="33"/>
                        <w:tabs>
                          <w:tab w:val="left" w:pos="11099"/>
                        </w:tabs>
                        <w:spacing w:before="247"/>
                        <w:ind w:left="0"/>
                        <w:rPr>
                          <w:b/>
                          <w:bCs/>
                          <w:lang w:val="fr-CA"/>
                        </w:rPr>
                      </w:pPr>
                      <w:r>
                        <w:rPr>
                          <w:b/>
                          <w:bCs/>
                          <w:color w:val="1E8AAA"/>
                          <w:shd w:val="clear" w:color="auto" w:fill="DFEBEF"/>
                          <w:lang w:val="fr-CA"/>
                        </w:rPr>
                        <w:t xml:space="preserve"> </w:t>
                      </w:r>
                      <w:r w:rsidR="00807B71" w:rsidRPr="00807B71">
                        <w:rPr>
                          <w:b/>
                          <w:bCs/>
                          <w:color w:val="1E8AAA"/>
                          <w:shd w:val="clear" w:color="auto" w:fill="DFEBEF"/>
                          <w:lang w:val="fr-CA"/>
                        </w:rPr>
                        <w:t>EXPERIENCE</w:t>
                      </w:r>
                      <w:r w:rsidR="00AA767B" w:rsidRPr="00807B71">
                        <w:rPr>
                          <w:b/>
                          <w:bCs/>
                          <w:color w:val="1E8AAA"/>
                          <w:shd w:val="clear" w:color="auto" w:fill="DFEBEF"/>
                          <w:lang w:val="fr-CA"/>
                        </w:rPr>
                        <w:tab/>
                      </w:r>
                    </w:p>
                    <w:p w14:paraId="1B1E3E55" w14:textId="77777777" w:rsidR="00AA767B" w:rsidRDefault="00AA767B" w:rsidP="00AA767B">
                      <w:pPr>
                        <w:ind w:left="4140" w:hanging="2790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B5FD2A4" w14:textId="053522D6" w:rsidR="003A1602" w:rsidRPr="007117B4" w:rsidRDefault="003A1602">
      <w:pPr>
        <w:pStyle w:val="BodyText"/>
        <w:spacing w:before="10"/>
        <w:rPr>
          <w:rFonts w:ascii="Tw Cen MT"/>
          <w:b/>
          <w:i/>
          <w:sz w:val="22"/>
          <w:lang w:val="fr-CA"/>
        </w:rPr>
      </w:pPr>
    </w:p>
    <w:p w14:paraId="2620CCB3" w14:textId="131C4BA9" w:rsidR="00A93FDA" w:rsidRDefault="00AB7E9F" w:rsidP="00AD107A">
      <w:pPr>
        <w:rPr>
          <w:rFonts w:ascii="Patua One"/>
          <w:color w:val="1E8AAA"/>
          <w:sz w:val="32"/>
        </w:rPr>
      </w:pPr>
      <w:r>
        <w:rPr>
          <w:rFonts w:ascii="Muli SemiBold"/>
          <w:b/>
          <w:i/>
          <w:noProof/>
          <w:lang w:val="fr-C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F4526DC" wp14:editId="7132FC70">
                <wp:simplePos x="0" y="0"/>
                <wp:positionH relativeFrom="column">
                  <wp:posOffset>2133600</wp:posOffset>
                </wp:positionH>
                <wp:positionV relativeFrom="paragraph">
                  <wp:posOffset>226695</wp:posOffset>
                </wp:positionV>
                <wp:extent cx="5311140" cy="6134100"/>
                <wp:effectExtent l="0" t="0" r="0" b="0"/>
                <wp:wrapNone/>
                <wp:docPr id="1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1140" cy="6134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D85DAD" w14:textId="6E9298C3" w:rsidR="009C46AA" w:rsidRPr="00B242BA" w:rsidRDefault="0097361E" w:rsidP="00B242BA">
                            <w:pPr>
                              <w:tabs>
                                <w:tab w:val="left" w:pos="3201"/>
                              </w:tabs>
                              <w:ind w:left="-90"/>
                              <w:rPr>
                                <w:rFonts w:asciiTheme="minorHAnsi" w:hAnsiTheme="minorHAnsi" w:cstheme="minorHAnsi"/>
                                <w:b/>
                                <w:lang w:val="fr-CA"/>
                              </w:rPr>
                            </w:pPr>
                            <w:r w:rsidRPr="0097361E">
                              <w:rPr>
                                <w:rFonts w:asciiTheme="minorHAnsi" w:hAnsiTheme="minorHAnsi" w:cstheme="minorHAnsi"/>
                                <w:b/>
                                <w:lang w:val="fr-CA"/>
                              </w:rPr>
                              <w:t>JPMorgan Chase &amp; Co.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lang w:val="fr-CA"/>
                              </w:rPr>
                              <w:t xml:space="preserve">, IN </w:t>
                            </w:r>
                            <w:r w:rsidR="0082635A" w:rsidRPr="00B242BA">
                              <w:rPr>
                                <w:rFonts w:asciiTheme="minorHAnsi" w:hAnsiTheme="minorHAnsi" w:cstheme="minorHAnsi"/>
                                <w:b/>
                                <w:lang w:val="fr-CA"/>
                              </w:rPr>
                              <w:t xml:space="preserve">| </w:t>
                            </w:r>
                            <w:r w:rsidR="00806CA7">
                              <w:rPr>
                                <w:rFonts w:asciiTheme="minorHAnsi" w:hAnsiTheme="minorHAnsi" w:cstheme="minorHAnsi"/>
                                <w:b/>
                                <w:lang w:val="fr-CA"/>
                              </w:rPr>
                              <w:t>Jan 2020 - Current</w:t>
                            </w:r>
                            <w:r w:rsidR="007353DB" w:rsidRPr="00B242BA">
                              <w:rPr>
                                <w:rFonts w:asciiTheme="minorHAnsi" w:hAnsiTheme="minorHAnsi" w:cstheme="minorHAnsi"/>
                                <w:b/>
                                <w:lang w:val="fr-CA"/>
                              </w:rPr>
                              <w:t xml:space="preserve"> </w:t>
                            </w:r>
                          </w:p>
                          <w:p w14:paraId="537DC8C6" w14:textId="7734B2BF" w:rsidR="00763C02" w:rsidRPr="00B242BA" w:rsidRDefault="00B242BA" w:rsidP="00E17D00">
                            <w:pPr>
                              <w:tabs>
                                <w:tab w:val="left" w:pos="3201"/>
                              </w:tabs>
                              <w:ind w:left="-90"/>
                              <w:rPr>
                                <w:rFonts w:asciiTheme="minorHAnsi" w:hAnsiTheme="minorHAnsi" w:cstheme="minorHAnsi"/>
                                <w:b/>
                                <w:lang w:val="fr-CA"/>
                              </w:rPr>
                            </w:pPr>
                            <w:r w:rsidRPr="00B242BA">
                              <w:rPr>
                                <w:rFonts w:asciiTheme="minorHAnsi" w:hAnsiTheme="minorHAnsi" w:cstheme="minorHAnsi"/>
                                <w:b/>
                                <w:lang w:val="fr-CA"/>
                              </w:rPr>
                              <w:t>Java</w:t>
                            </w:r>
                            <w:r w:rsidR="009C46AA" w:rsidRPr="00B242BA">
                              <w:rPr>
                                <w:rFonts w:asciiTheme="minorHAnsi" w:hAnsiTheme="minorHAnsi" w:cstheme="minorHAnsi"/>
                                <w:b/>
                                <w:lang w:val="fr-CA"/>
                              </w:rPr>
                              <w:t xml:space="preserve"> Developer</w:t>
                            </w:r>
                          </w:p>
                          <w:p w14:paraId="6A0EB388" w14:textId="77777777" w:rsidR="00474A6E" w:rsidRPr="001149AD" w:rsidRDefault="00474A6E" w:rsidP="00E17D00">
                            <w:pPr>
                              <w:tabs>
                                <w:tab w:val="left" w:pos="3201"/>
                              </w:tabs>
                              <w:ind w:left="-90"/>
                              <w:rPr>
                                <w:rFonts w:asciiTheme="minorHAnsi" w:hAnsiTheme="minorHAnsi" w:cstheme="minorHAnsi"/>
                                <w:b/>
                                <w:sz w:val="6"/>
                                <w:szCs w:val="6"/>
                                <w:lang w:val="fr-CA"/>
                              </w:rPr>
                            </w:pPr>
                          </w:p>
                          <w:p w14:paraId="716BFB4C" w14:textId="3DF217D6" w:rsidR="00E17D00" w:rsidRDefault="00E17D00" w:rsidP="00E17D00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51"/>
                              </w:tabs>
                              <w:autoSpaceDE/>
                              <w:autoSpaceDN/>
                              <w:spacing w:after="200"/>
                              <w:ind w:left="360" w:right="60"/>
                              <w:contextualSpacing/>
                              <w:jc w:val="both"/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</w:pPr>
                            <w:r w:rsidRPr="00E17D00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Work</w:t>
                            </w:r>
                            <w:r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ing in </w:t>
                            </w:r>
                            <w:r w:rsidRPr="00E17D00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all phases of</w:t>
                            </w:r>
                            <w:r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 </w:t>
                            </w:r>
                            <w:r w:rsidRPr="00E17D00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Software Development Life Cycle using Agile Methodology.</w:t>
                            </w:r>
                          </w:p>
                          <w:p w14:paraId="5E4ABDD5" w14:textId="4EC601F8" w:rsidR="00E17D00" w:rsidRDefault="00E17D00" w:rsidP="00E17D00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51"/>
                              </w:tabs>
                              <w:autoSpaceDE/>
                              <w:autoSpaceDN/>
                              <w:spacing w:after="200"/>
                              <w:ind w:left="360" w:right="60"/>
                              <w:contextualSpacing/>
                              <w:jc w:val="both"/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</w:pPr>
                            <w:r w:rsidRPr="00E17D00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Developing the View layer of MVC architecture using Spring MVC components and compelling features like templates, Custom logic tags etc.</w:t>
                            </w:r>
                          </w:p>
                          <w:p w14:paraId="67C282B2" w14:textId="5873E72B" w:rsidR="001149AD" w:rsidRPr="001149AD" w:rsidRDefault="001149AD" w:rsidP="001149AD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51"/>
                              </w:tabs>
                              <w:autoSpaceDE/>
                              <w:autoSpaceDN/>
                              <w:spacing w:after="200"/>
                              <w:ind w:left="360" w:right="60"/>
                              <w:contextualSpacing/>
                              <w:jc w:val="both"/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I</w:t>
                            </w:r>
                            <w:r w:rsidRPr="001149AD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mplement</w:t>
                            </w:r>
                            <w:r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ing</w:t>
                            </w:r>
                            <w:r w:rsidRPr="001149AD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 Spring MVC to decouple the object classes dependency, to keep the MVC configuration simple.</w:t>
                            </w:r>
                          </w:p>
                          <w:p w14:paraId="2C1CD4F6" w14:textId="7A49BEF2" w:rsidR="001149AD" w:rsidRDefault="001149AD" w:rsidP="001149AD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51"/>
                              </w:tabs>
                              <w:autoSpaceDE/>
                              <w:autoSpaceDN/>
                              <w:spacing w:after="200"/>
                              <w:ind w:left="360" w:right="60"/>
                              <w:contextualSpacing/>
                              <w:jc w:val="both"/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</w:pPr>
                            <w:r w:rsidRPr="001149AD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Involve in the implementation of the presentation layer GUI for the application using HTML, CSS, Bootstrap, and JavaScript.</w:t>
                            </w:r>
                          </w:p>
                          <w:p w14:paraId="000237B1" w14:textId="4497FE9C" w:rsidR="001149AD" w:rsidRDefault="001149AD" w:rsidP="001149AD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51"/>
                              </w:tabs>
                              <w:autoSpaceDE/>
                              <w:autoSpaceDN/>
                              <w:spacing w:after="200"/>
                              <w:ind w:left="360" w:right="60"/>
                              <w:contextualSpacing/>
                              <w:jc w:val="both"/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</w:pPr>
                            <w:r w:rsidRPr="00E17D00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Configuring Apache Tomcat, WebSphere Application server and deploying the web components.</w:t>
                            </w:r>
                          </w:p>
                          <w:p w14:paraId="160F792C" w14:textId="2D560FE6" w:rsidR="00886AEE" w:rsidRPr="00886AEE" w:rsidRDefault="00886AEE" w:rsidP="00886AEE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51"/>
                              </w:tabs>
                              <w:autoSpaceDE/>
                              <w:autoSpaceDN/>
                              <w:spacing w:after="200"/>
                              <w:ind w:left="360" w:right="60"/>
                              <w:contextualSpacing/>
                              <w:jc w:val="both"/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</w:pPr>
                            <w:r w:rsidRPr="00886AEE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Developed unit tests and integration tests using Junit and Mockito frameworks.</w:t>
                            </w:r>
                          </w:p>
                          <w:p w14:paraId="48EDCD88" w14:textId="2F4F01A8" w:rsidR="001149AD" w:rsidRPr="001149AD" w:rsidRDefault="001149AD" w:rsidP="001149AD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51"/>
                              </w:tabs>
                              <w:autoSpaceDE/>
                              <w:autoSpaceDN/>
                              <w:spacing w:after="200"/>
                              <w:ind w:left="360" w:right="60"/>
                              <w:contextualSpacing/>
                              <w:jc w:val="both"/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</w:pPr>
                            <w:r w:rsidRPr="001149AD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Involve in code review and bug fixing of the application also involved in deploying the application files to the machine using the WebSphere Application Server.</w:t>
                            </w:r>
                          </w:p>
                          <w:p w14:paraId="112EA567" w14:textId="3C9DBFA0" w:rsidR="001149AD" w:rsidRDefault="001149AD" w:rsidP="001149AD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51"/>
                              </w:tabs>
                              <w:autoSpaceDE/>
                              <w:autoSpaceDN/>
                              <w:ind w:left="360" w:right="60"/>
                              <w:contextualSpacing/>
                              <w:jc w:val="both"/>
                              <w:textDirection w:val="btLr"/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</w:pPr>
                            <w:r w:rsidRPr="001149AD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Integrating Jira projects with Confluence Pages and construct Confluence pages.</w:t>
                            </w:r>
                          </w:p>
                          <w:p w14:paraId="0ACD2463" w14:textId="77777777" w:rsidR="001149AD" w:rsidRPr="00C77E76" w:rsidRDefault="001149AD" w:rsidP="001149AD">
                            <w:pPr>
                              <w:pStyle w:val="ListParagraph"/>
                              <w:widowControl/>
                              <w:tabs>
                                <w:tab w:val="left" w:pos="851"/>
                              </w:tabs>
                              <w:autoSpaceDE/>
                              <w:autoSpaceDN/>
                              <w:ind w:left="360" w:right="60"/>
                              <w:contextualSpacing/>
                              <w:jc w:val="both"/>
                              <w:textDirection w:val="btLr"/>
                              <w:rPr>
                                <w:rFonts w:asciiTheme="minorHAnsi" w:hAnsiTheme="minorHAnsi"/>
                                <w:color w:val="000000" w:themeColor="text1"/>
                                <w:sz w:val="8"/>
                                <w:szCs w:val="14"/>
                              </w:rPr>
                            </w:pPr>
                          </w:p>
                          <w:p w14:paraId="0754EA6A" w14:textId="71D01FDC" w:rsidR="009C46AA" w:rsidRPr="00B242BA" w:rsidRDefault="00A37799" w:rsidP="001149AD">
                            <w:pPr>
                              <w:tabs>
                                <w:tab w:val="left" w:pos="3201"/>
                              </w:tabs>
                              <w:ind w:hanging="90"/>
                              <w:rPr>
                                <w:rFonts w:asciiTheme="minorHAnsi" w:hAnsiTheme="minorHAnsi" w:cstheme="minorHAnsi"/>
                                <w:b/>
                                <w:lang w:val="fr-CA"/>
                              </w:rPr>
                            </w:pPr>
                            <w:r w:rsidRPr="00A37799">
                              <w:rPr>
                                <w:rFonts w:asciiTheme="minorHAnsi" w:hAnsiTheme="minorHAnsi" w:cstheme="minorHAnsi"/>
                                <w:b/>
                                <w:lang w:val="fr-CA"/>
                              </w:rPr>
                              <w:t>Oval SoftTech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lang w:val="fr-CA"/>
                              </w:rPr>
                              <w:t>, India</w:t>
                            </w:r>
                            <w:r w:rsidR="00FE7658">
                              <w:rPr>
                                <w:rFonts w:asciiTheme="minorHAnsi" w:hAnsiTheme="minorHAnsi" w:cstheme="minorHAnsi"/>
                                <w:b/>
                                <w:lang w:val="fr-CA"/>
                              </w:rPr>
                              <w:t xml:space="preserve"> </w:t>
                            </w:r>
                            <w:r w:rsidR="001C37EC" w:rsidRPr="00B242BA">
                              <w:rPr>
                                <w:rFonts w:asciiTheme="minorHAnsi" w:hAnsiTheme="minorHAnsi" w:cstheme="minorHAnsi"/>
                                <w:b/>
                                <w:lang w:val="fr-CA"/>
                              </w:rPr>
                              <w:t>|</w:t>
                            </w:r>
                            <w:r w:rsidR="001C37EC" w:rsidRPr="00B242BA">
                              <w:rPr>
                                <w:rFonts w:asciiTheme="minorHAnsi" w:hAnsiTheme="minorHAnsi" w:cstheme="minorHAnsi"/>
                              </w:rPr>
                              <w:t xml:space="preserve"> </w:t>
                            </w:r>
                            <w:r w:rsidR="00806CA7">
                              <w:rPr>
                                <w:rFonts w:asciiTheme="minorHAnsi" w:hAnsiTheme="minorHAnsi" w:cstheme="minorHAnsi"/>
                                <w:b/>
                                <w:lang w:val="fr-CA"/>
                              </w:rPr>
                              <w:t>Aug 2016 – July 2018</w:t>
                            </w:r>
                            <w:r w:rsidR="001C37EC" w:rsidRPr="00B242BA">
                              <w:rPr>
                                <w:rFonts w:asciiTheme="minorHAnsi" w:hAnsiTheme="minorHAnsi" w:cstheme="minorHAnsi"/>
                                <w:b/>
                                <w:lang w:val="fr-CA"/>
                              </w:rPr>
                              <w:t xml:space="preserve"> </w:t>
                            </w:r>
                          </w:p>
                          <w:p w14:paraId="1ECB8727" w14:textId="43DC74AC" w:rsidR="009C46AA" w:rsidRPr="00B242BA" w:rsidRDefault="00B242BA" w:rsidP="009C46AA">
                            <w:pPr>
                              <w:tabs>
                                <w:tab w:val="left" w:pos="3201"/>
                              </w:tabs>
                              <w:ind w:hanging="90"/>
                              <w:rPr>
                                <w:rFonts w:asciiTheme="minorHAnsi" w:hAnsiTheme="minorHAnsi" w:cstheme="minorHAnsi"/>
                                <w:b/>
                                <w:lang w:val="fr-CA"/>
                              </w:rPr>
                            </w:pPr>
                            <w:r w:rsidRPr="00B242BA">
                              <w:rPr>
                                <w:rFonts w:asciiTheme="minorHAnsi" w:hAnsiTheme="minorHAnsi" w:cstheme="minorHAnsi"/>
                                <w:b/>
                                <w:lang w:val="fr-CA"/>
                              </w:rPr>
                              <w:t>Java</w:t>
                            </w:r>
                            <w:r w:rsidR="009C46AA" w:rsidRPr="00B242BA">
                              <w:rPr>
                                <w:rFonts w:asciiTheme="minorHAnsi" w:hAnsiTheme="minorHAnsi" w:cstheme="minorHAnsi"/>
                                <w:b/>
                                <w:lang w:val="fr-CA"/>
                              </w:rPr>
                              <w:t xml:space="preserve"> Developer</w:t>
                            </w:r>
                          </w:p>
                          <w:p w14:paraId="43F5881B" w14:textId="77777777" w:rsidR="00474A6E" w:rsidRPr="001149AD" w:rsidRDefault="00474A6E" w:rsidP="009C46AA">
                            <w:pPr>
                              <w:tabs>
                                <w:tab w:val="left" w:pos="3201"/>
                              </w:tabs>
                              <w:ind w:hanging="90"/>
                              <w:rPr>
                                <w:rFonts w:asciiTheme="minorHAnsi" w:hAnsiTheme="minorHAnsi" w:cstheme="minorHAnsi"/>
                                <w:b/>
                                <w:sz w:val="6"/>
                                <w:szCs w:val="6"/>
                                <w:lang w:val="fr-CA"/>
                              </w:rPr>
                            </w:pPr>
                          </w:p>
                          <w:p w14:paraId="3314AD0B" w14:textId="77777777" w:rsidR="001149AD" w:rsidRPr="001149AD" w:rsidRDefault="001149AD" w:rsidP="001149AD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51"/>
                              </w:tabs>
                              <w:autoSpaceDE/>
                              <w:autoSpaceDN/>
                              <w:spacing w:after="200"/>
                              <w:ind w:left="360" w:right="60"/>
                              <w:contextualSpacing/>
                              <w:jc w:val="both"/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</w:pPr>
                            <w:r w:rsidRPr="001149AD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Utilized the Waterfall methodology of development for Requirements, Planning, Design, and Deployment.</w:t>
                            </w:r>
                          </w:p>
                          <w:p w14:paraId="3B3F4C06" w14:textId="77777777" w:rsidR="001149AD" w:rsidRPr="001149AD" w:rsidRDefault="001149AD" w:rsidP="001149AD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51"/>
                              </w:tabs>
                              <w:autoSpaceDE/>
                              <w:autoSpaceDN/>
                              <w:spacing w:after="200"/>
                              <w:ind w:left="360" w:right="60"/>
                              <w:contextualSpacing/>
                              <w:jc w:val="both"/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</w:pPr>
                            <w:r w:rsidRPr="001149AD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Used JSF framework in developing user interfaces using Prime faces UI Components, Validator, Events, and Listeners for handling request processing.</w:t>
                            </w:r>
                          </w:p>
                          <w:p w14:paraId="2971DAA6" w14:textId="546C335C" w:rsidR="001149AD" w:rsidRDefault="001149AD" w:rsidP="001149AD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51"/>
                              </w:tabs>
                              <w:autoSpaceDE/>
                              <w:autoSpaceDN/>
                              <w:spacing w:after="200"/>
                              <w:ind w:left="360" w:right="60"/>
                              <w:contextualSpacing/>
                              <w:jc w:val="both"/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</w:pPr>
                            <w:r w:rsidRPr="001149AD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Used Hibernate as an Object-Relational Mapping ORM tool to store the persistent data and for communicating with MySQL database.</w:t>
                            </w:r>
                          </w:p>
                          <w:p w14:paraId="1E57CC1C" w14:textId="77777777" w:rsidR="00DA51A2" w:rsidRPr="001149AD" w:rsidRDefault="00DA51A2" w:rsidP="00DA51A2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51"/>
                              </w:tabs>
                              <w:autoSpaceDE/>
                              <w:autoSpaceDN/>
                              <w:spacing w:after="200"/>
                              <w:ind w:left="360" w:right="60"/>
                              <w:contextualSpacing/>
                              <w:jc w:val="both"/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</w:pPr>
                            <w:r w:rsidRPr="001149AD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Development carried out under IntelliJ IDEA Integrated Development Environment (IDE) and Used Git for version control.</w:t>
                            </w:r>
                          </w:p>
                          <w:p w14:paraId="4837E950" w14:textId="31AB32B5" w:rsidR="005518D3" w:rsidRPr="005518D3" w:rsidRDefault="005518D3" w:rsidP="005518D3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51"/>
                              </w:tabs>
                              <w:autoSpaceDE/>
                              <w:autoSpaceDN/>
                              <w:spacing w:after="200"/>
                              <w:ind w:left="360" w:right="60"/>
                              <w:contextualSpacing/>
                              <w:jc w:val="both"/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</w:pPr>
                            <w:r w:rsidRPr="005518D3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Increased Unit testing coverage in Treasury Collateral Management &amp; Monitoring using frameworks such as JUnit, Mockito, and Powermock.</w:t>
                            </w:r>
                          </w:p>
                          <w:p w14:paraId="04EDF8BE" w14:textId="3B1A5D08" w:rsidR="00886AEE" w:rsidRPr="00886AEE" w:rsidRDefault="00886AEE" w:rsidP="00886AEE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51"/>
                              </w:tabs>
                              <w:autoSpaceDE/>
                              <w:autoSpaceDN/>
                              <w:spacing w:after="200"/>
                              <w:ind w:left="360" w:right="60"/>
                              <w:contextualSpacing/>
                              <w:jc w:val="both"/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</w:pPr>
                            <w:r w:rsidRPr="00886AEE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Extensively used selenium testing to enhance the automation of the unit testing.</w:t>
                            </w:r>
                          </w:p>
                          <w:p w14:paraId="71914C95" w14:textId="77777777" w:rsidR="009D2963" w:rsidRPr="009D2963" w:rsidRDefault="009D2963" w:rsidP="009D2963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51"/>
                              </w:tabs>
                              <w:autoSpaceDE/>
                              <w:autoSpaceDN/>
                              <w:spacing w:after="200"/>
                              <w:ind w:left="360" w:right="40"/>
                              <w:contextualSpacing/>
                              <w:jc w:val="both"/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</w:pPr>
                            <w:r w:rsidRPr="009D2963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Used AJAX to use the RESTFUL web services in the application which supported different format like text, JSON and XML.</w:t>
                            </w:r>
                          </w:p>
                          <w:p w14:paraId="0839951C" w14:textId="77777777" w:rsidR="001149AD" w:rsidRPr="001149AD" w:rsidRDefault="001149AD" w:rsidP="001149AD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51"/>
                              </w:tabs>
                              <w:autoSpaceDE/>
                              <w:autoSpaceDN/>
                              <w:spacing w:after="200"/>
                              <w:ind w:left="360" w:right="60"/>
                              <w:contextualSpacing/>
                              <w:jc w:val="both"/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</w:pPr>
                            <w:r w:rsidRPr="001149AD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Wrote backend scripts that performed maintenance tasks on the contract data using JDBC.</w:t>
                            </w:r>
                          </w:p>
                          <w:p w14:paraId="176689FE" w14:textId="4DCC8157" w:rsidR="001149AD" w:rsidRPr="001149AD" w:rsidRDefault="001149AD" w:rsidP="001149AD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2"/>
                              </w:numPr>
                              <w:tabs>
                                <w:tab w:val="left" w:pos="851"/>
                              </w:tabs>
                              <w:autoSpaceDE/>
                              <w:autoSpaceDN/>
                              <w:spacing w:after="200"/>
                              <w:ind w:left="360" w:right="60"/>
                              <w:contextualSpacing/>
                              <w:jc w:val="both"/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</w:pPr>
                            <w:r w:rsidRPr="001149AD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Used </w:t>
                            </w:r>
                            <w:r w:rsidR="008F3696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>Git</w:t>
                            </w:r>
                            <w:r w:rsidRPr="001149AD">
                              <w:rPr>
                                <w:rFonts w:asciiTheme="minorHAnsi" w:hAnsiTheme="minorHAnsi"/>
                                <w:color w:val="000000" w:themeColor="text1"/>
                                <w:szCs w:val="23"/>
                              </w:rPr>
                              <w:t xml:space="preserve"> to manage the versions and merge the cod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4526DC" id="Text Box 52" o:spid="_x0000_s1036" type="#_x0000_t202" style="position:absolute;margin-left:168pt;margin-top:17.85pt;width:418.2pt;height:483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" filled="f" stroked="f">
                <v:textbox>
                  <w:txbxContent>
                    <w:p w14:paraId="67D85DAD" w14:textId="6E9298C3" w:rsidR="009C46AA" w:rsidRPr="00B242BA" w:rsidRDefault="0097361E" w:rsidP="00B242BA">
                      <w:pPr>
                        <w:tabs>
                          <w:tab w:val="left" w:pos="3201"/>
                        </w:tabs>
                        <w:ind w:left="-90"/>
                        <w:rPr>
                          <w:rFonts w:asciiTheme="minorHAnsi" w:hAnsiTheme="minorHAnsi" w:cstheme="minorHAnsi"/>
                          <w:b/>
                          <w:lang w:val="fr-CA"/>
                        </w:rPr>
                      </w:pPr>
                      <w:r w:rsidRPr="0097361E">
                        <w:rPr>
                          <w:rFonts w:asciiTheme="minorHAnsi" w:hAnsiTheme="minorHAnsi" w:cstheme="minorHAnsi"/>
                          <w:b/>
                          <w:lang w:val="fr-CA"/>
                        </w:rPr>
                        <w:t>JPMorgan Chase &amp; Co.</w:t>
                      </w:r>
                      <w:r>
                        <w:rPr>
                          <w:rFonts w:asciiTheme="minorHAnsi" w:hAnsiTheme="minorHAnsi" w:cstheme="minorHAnsi"/>
                          <w:b/>
                          <w:lang w:val="fr-CA"/>
                        </w:rPr>
                        <w:t xml:space="preserve">, IN </w:t>
                      </w:r>
                      <w:r w:rsidR="0082635A" w:rsidRPr="00B242BA">
                        <w:rPr>
                          <w:rFonts w:asciiTheme="minorHAnsi" w:hAnsiTheme="minorHAnsi" w:cstheme="minorHAnsi"/>
                          <w:b/>
                          <w:lang w:val="fr-CA"/>
                        </w:rPr>
                        <w:t xml:space="preserve">| </w:t>
                      </w:r>
                      <w:r w:rsidR="00806CA7">
                        <w:rPr>
                          <w:rFonts w:asciiTheme="minorHAnsi" w:hAnsiTheme="minorHAnsi" w:cstheme="minorHAnsi"/>
                          <w:b/>
                          <w:lang w:val="fr-CA"/>
                        </w:rPr>
                        <w:t>Jan 2020 - Current</w:t>
                      </w:r>
                      <w:r w:rsidR="007353DB" w:rsidRPr="00B242BA">
                        <w:rPr>
                          <w:rFonts w:asciiTheme="minorHAnsi" w:hAnsiTheme="minorHAnsi" w:cstheme="minorHAnsi"/>
                          <w:b/>
                          <w:lang w:val="fr-CA"/>
                        </w:rPr>
                        <w:t xml:space="preserve"> </w:t>
                      </w:r>
                    </w:p>
                    <w:p w14:paraId="537DC8C6" w14:textId="7734B2BF" w:rsidR="00763C02" w:rsidRPr="00B242BA" w:rsidRDefault="00B242BA" w:rsidP="00E17D00">
                      <w:pPr>
                        <w:tabs>
                          <w:tab w:val="left" w:pos="3201"/>
                        </w:tabs>
                        <w:ind w:left="-90"/>
                        <w:rPr>
                          <w:rFonts w:asciiTheme="minorHAnsi" w:hAnsiTheme="minorHAnsi" w:cstheme="minorHAnsi"/>
                          <w:b/>
                          <w:lang w:val="fr-CA"/>
                        </w:rPr>
                      </w:pPr>
                      <w:r w:rsidRPr="00B242BA">
                        <w:rPr>
                          <w:rFonts w:asciiTheme="minorHAnsi" w:hAnsiTheme="minorHAnsi" w:cstheme="minorHAnsi"/>
                          <w:b/>
                          <w:lang w:val="fr-CA"/>
                        </w:rPr>
                        <w:t>Java</w:t>
                      </w:r>
                      <w:r w:rsidR="009C46AA" w:rsidRPr="00B242BA">
                        <w:rPr>
                          <w:rFonts w:asciiTheme="minorHAnsi" w:hAnsiTheme="minorHAnsi" w:cstheme="minorHAnsi"/>
                          <w:b/>
                          <w:lang w:val="fr-CA"/>
                        </w:rPr>
                        <w:t xml:space="preserve"> Developer</w:t>
                      </w:r>
                    </w:p>
                    <w:p w14:paraId="6A0EB388" w14:textId="77777777" w:rsidR="00474A6E" w:rsidRPr="001149AD" w:rsidRDefault="00474A6E" w:rsidP="00E17D00">
                      <w:pPr>
                        <w:tabs>
                          <w:tab w:val="left" w:pos="3201"/>
                        </w:tabs>
                        <w:ind w:left="-90"/>
                        <w:rPr>
                          <w:rFonts w:asciiTheme="minorHAnsi" w:hAnsiTheme="minorHAnsi" w:cstheme="minorHAnsi"/>
                          <w:b/>
                          <w:sz w:val="6"/>
                          <w:szCs w:val="6"/>
                          <w:lang w:val="fr-CA"/>
                        </w:rPr>
                      </w:pPr>
                    </w:p>
                    <w:p w14:paraId="716BFB4C" w14:textId="3DF217D6" w:rsidR="00E17D00" w:rsidRDefault="00E17D00" w:rsidP="00E17D00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tabs>
                          <w:tab w:val="left" w:pos="851"/>
                        </w:tabs>
                        <w:autoSpaceDE/>
                        <w:autoSpaceDN/>
                        <w:spacing w:after="200"/>
                        <w:ind w:left="360" w:right="60"/>
                        <w:contextualSpacing/>
                        <w:jc w:val="both"/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</w:pPr>
                      <w:r w:rsidRPr="00E17D00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Work</w:t>
                      </w:r>
                      <w:r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ing in </w:t>
                      </w:r>
                      <w:r w:rsidRPr="00E17D00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all phases of</w:t>
                      </w:r>
                      <w:r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 </w:t>
                      </w:r>
                      <w:r w:rsidRPr="00E17D00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Software Development Life Cycle using Agile Methodology.</w:t>
                      </w:r>
                    </w:p>
                    <w:p w14:paraId="5E4ABDD5" w14:textId="4EC601F8" w:rsidR="00E17D00" w:rsidRDefault="00E17D00" w:rsidP="00E17D00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tabs>
                          <w:tab w:val="left" w:pos="851"/>
                        </w:tabs>
                        <w:autoSpaceDE/>
                        <w:autoSpaceDN/>
                        <w:spacing w:after="200"/>
                        <w:ind w:left="360" w:right="60"/>
                        <w:contextualSpacing/>
                        <w:jc w:val="both"/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</w:pPr>
                      <w:r w:rsidRPr="00E17D00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Developing the View layer of MVC architecture using Spring MVC components and compelling features like templates, Custom logic tags etc.</w:t>
                      </w:r>
                    </w:p>
                    <w:p w14:paraId="67C282B2" w14:textId="5873E72B" w:rsidR="001149AD" w:rsidRPr="001149AD" w:rsidRDefault="001149AD" w:rsidP="001149AD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tabs>
                          <w:tab w:val="left" w:pos="851"/>
                        </w:tabs>
                        <w:autoSpaceDE/>
                        <w:autoSpaceDN/>
                        <w:spacing w:after="200"/>
                        <w:ind w:left="360" w:right="60"/>
                        <w:contextualSpacing/>
                        <w:jc w:val="both"/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</w:pPr>
                      <w:r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I</w:t>
                      </w:r>
                      <w:r w:rsidRPr="001149AD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mplement</w:t>
                      </w:r>
                      <w:r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ing</w:t>
                      </w:r>
                      <w:r w:rsidRPr="001149AD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 Spring MVC to decouple the object classes dependency, to keep the MVC configuration simple.</w:t>
                      </w:r>
                    </w:p>
                    <w:p w14:paraId="2C1CD4F6" w14:textId="7A49BEF2" w:rsidR="001149AD" w:rsidRDefault="001149AD" w:rsidP="001149AD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tabs>
                          <w:tab w:val="left" w:pos="851"/>
                        </w:tabs>
                        <w:autoSpaceDE/>
                        <w:autoSpaceDN/>
                        <w:spacing w:after="200"/>
                        <w:ind w:left="360" w:right="60"/>
                        <w:contextualSpacing/>
                        <w:jc w:val="both"/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</w:pPr>
                      <w:r w:rsidRPr="001149AD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Involve in the implementation of the presentation layer GUI for the application using HTML, CSS, Bootstrap, and JavaScript.</w:t>
                      </w:r>
                    </w:p>
                    <w:p w14:paraId="000237B1" w14:textId="4497FE9C" w:rsidR="001149AD" w:rsidRDefault="001149AD" w:rsidP="001149AD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tabs>
                          <w:tab w:val="left" w:pos="851"/>
                        </w:tabs>
                        <w:autoSpaceDE/>
                        <w:autoSpaceDN/>
                        <w:spacing w:after="200"/>
                        <w:ind w:left="360" w:right="60"/>
                        <w:contextualSpacing/>
                        <w:jc w:val="both"/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</w:pPr>
                      <w:r w:rsidRPr="00E17D00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Configuring Apache Tomcat, WebSphere Application server and deploying the web components.</w:t>
                      </w:r>
                    </w:p>
                    <w:p w14:paraId="160F792C" w14:textId="2D560FE6" w:rsidR="00886AEE" w:rsidRPr="00886AEE" w:rsidRDefault="00886AEE" w:rsidP="00886AEE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tabs>
                          <w:tab w:val="left" w:pos="851"/>
                        </w:tabs>
                        <w:autoSpaceDE/>
                        <w:autoSpaceDN/>
                        <w:spacing w:after="200"/>
                        <w:ind w:left="360" w:right="60"/>
                        <w:contextualSpacing/>
                        <w:jc w:val="both"/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</w:pPr>
                      <w:r w:rsidRPr="00886AEE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Developed unit tests and integration tests using Junit and Mockito frameworks.</w:t>
                      </w:r>
                    </w:p>
                    <w:p w14:paraId="48EDCD88" w14:textId="2F4F01A8" w:rsidR="001149AD" w:rsidRPr="001149AD" w:rsidRDefault="001149AD" w:rsidP="001149AD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tabs>
                          <w:tab w:val="left" w:pos="851"/>
                        </w:tabs>
                        <w:autoSpaceDE/>
                        <w:autoSpaceDN/>
                        <w:spacing w:after="200"/>
                        <w:ind w:left="360" w:right="60"/>
                        <w:contextualSpacing/>
                        <w:jc w:val="both"/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</w:pPr>
                      <w:r w:rsidRPr="001149AD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Involve in code review and bug fixing of the application also involved in deploying the application files to the machine using the WebSphere Application Server.</w:t>
                      </w:r>
                    </w:p>
                    <w:p w14:paraId="112EA567" w14:textId="3C9DBFA0" w:rsidR="001149AD" w:rsidRDefault="001149AD" w:rsidP="001149AD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tabs>
                          <w:tab w:val="left" w:pos="851"/>
                        </w:tabs>
                        <w:autoSpaceDE/>
                        <w:autoSpaceDN/>
                        <w:ind w:left="360" w:right="60"/>
                        <w:contextualSpacing/>
                        <w:jc w:val="both"/>
                        <w:textDirection w:val="btLr"/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</w:pPr>
                      <w:r w:rsidRPr="001149AD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Integrating Jira projects with Confluence Pages and construct Confluence pages.</w:t>
                      </w:r>
                    </w:p>
                    <w:p w14:paraId="0ACD2463" w14:textId="77777777" w:rsidR="001149AD" w:rsidRPr="00C77E76" w:rsidRDefault="001149AD" w:rsidP="001149AD">
                      <w:pPr>
                        <w:pStyle w:val="ListParagraph"/>
                        <w:widowControl/>
                        <w:tabs>
                          <w:tab w:val="left" w:pos="851"/>
                        </w:tabs>
                        <w:autoSpaceDE/>
                        <w:autoSpaceDN/>
                        <w:ind w:left="360" w:right="60"/>
                        <w:contextualSpacing/>
                        <w:jc w:val="both"/>
                        <w:textDirection w:val="btLr"/>
                        <w:rPr>
                          <w:rFonts w:asciiTheme="minorHAnsi" w:hAnsiTheme="minorHAnsi"/>
                          <w:color w:val="000000" w:themeColor="text1"/>
                          <w:sz w:val="8"/>
                          <w:szCs w:val="14"/>
                        </w:rPr>
                      </w:pPr>
                    </w:p>
                    <w:p w14:paraId="0754EA6A" w14:textId="71D01FDC" w:rsidR="009C46AA" w:rsidRPr="00B242BA" w:rsidRDefault="00A37799" w:rsidP="001149AD">
                      <w:pPr>
                        <w:tabs>
                          <w:tab w:val="left" w:pos="3201"/>
                        </w:tabs>
                        <w:ind w:hanging="90"/>
                        <w:rPr>
                          <w:rFonts w:asciiTheme="minorHAnsi" w:hAnsiTheme="minorHAnsi" w:cstheme="minorHAnsi"/>
                          <w:b/>
                          <w:lang w:val="fr-CA"/>
                        </w:rPr>
                      </w:pPr>
                      <w:proofErr w:type="spellStart"/>
                      <w:r w:rsidRPr="00A37799">
                        <w:rPr>
                          <w:rFonts w:asciiTheme="minorHAnsi" w:hAnsiTheme="minorHAnsi" w:cstheme="minorHAnsi"/>
                          <w:b/>
                          <w:lang w:val="fr-CA"/>
                        </w:rPr>
                        <w:t>Oval</w:t>
                      </w:r>
                      <w:proofErr w:type="spellEnd"/>
                      <w:r w:rsidRPr="00A37799">
                        <w:rPr>
                          <w:rFonts w:asciiTheme="minorHAnsi" w:hAnsiTheme="minorHAnsi" w:cstheme="minorHAnsi"/>
                          <w:b/>
                          <w:lang w:val="fr-CA"/>
                        </w:rPr>
                        <w:t xml:space="preserve"> </w:t>
                      </w:r>
                      <w:proofErr w:type="spellStart"/>
                      <w:r w:rsidRPr="00A37799">
                        <w:rPr>
                          <w:rFonts w:asciiTheme="minorHAnsi" w:hAnsiTheme="minorHAnsi" w:cstheme="minorHAnsi"/>
                          <w:b/>
                          <w:lang w:val="fr-CA"/>
                        </w:rPr>
                        <w:t>SoftTech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b/>
                          <w:lang w:val="fr-CA"/>
                        </w:rPr>
                        <w:t>, India</w:t>
                      </w:r>
                      <w:r w:rsidR="00FE7658">
                        <w:rPr>
                          <w:rFonts w:asciiTheme="minorHAnsi" w:hAnsiTheme="minorHAnsi" w:cstheme="minorHAnsi"/>
                          <w:b/>
                          <w:lang w:val="fr-CA"/>
                        </w:rPr>
                        <w:t xml:space="preserve"> </w:t>
                      </w:r>
                      <w:r w:rsidR="001C37EC" w:rsidRPr="00B242BA">
                        <w:rPr>
                          <w:rFonts w:asciiTheme="minorHAnsi" w:hAnsiTheme="minorHAnsi" w:cstheme="minorHAnsi"/>
                          <w:b/>
                          <w:lang w:val="fr-CA"/>
                        </w:rPr>
                        <w:t>|</w:t>
                      </w:r>
                      <w:r w:rsidR="001C37EC" w:rsidRPr="00B242BA">
                        <w:rPr>
                          <w:rFonts w:asciiTheme="minorHAnsi" w:hAnsiTheme="minorHAnsi" w:cstheme="minorHAnsi"/>
                        </w:rPr>
                        <w:t xml:space="preserve"> </w:t>
                      </w:r>
                      <w:r w:rsidR="00806CA7">
                        <w:rPr>
                          <w:rFonts w:asciiTheme="minorHAnsi" w:hAnsiTheme="minorHAnsi" w:cstheme="minorHAnsi"/>
                          <w:b/>
                          <w:lang w:val="fr-CA"/>
                        </w:rPr>
                        <w:t>Aug 2016 – July 2018</w:t>
                      </w:r>
                      <w:r w:rsidR="001C37EC" w:rsidRPr="00B242BA">
                        <w:rPr>
                          <w:rFonts w:asciiTheme="minorHAnsi" w:hAnsiTheme="minorHAnsi" w:cstheme="minorHAnsi"/>
                          <w:b/>
                          <w:lang w:val="fr-CA"/>
                        </w:rPr>
                        <w:t xml:space="preserve"> </w:t>
                      </w:r>
                    </w:p>
                    <w:p w14:paraId="1ECB8727" w14:textId="43DC74AC" w:rsidR="009C46AA" w:rsidRPr="00B242BA" w:rsidRDefault="00B242BA" w:rsidP="009C46AA">
                      <w:pPr>
                        <w:tabs>
                          <w:tab w:val="left" w:pos="3201"/>
                        </w:tabs>
                        <w:ind w:hanging="90"/>
                        <w:rPr>
                          <w:rFonts w:asciiTheme="minorHAnsi" w:hAnsiTheme="minorHAnsi" w:cstheme="minorHAnsi"/>
                          <w:b/>
                          <w:lang w:val="fr-CA"/>
                        </w:rPr>
                      </w:pPr>
                      <w:r w:rsidRPr="00B242BA">
                        <w:rPr>
                          <w:rFonts w:asciiTheme="minorHAnsi" w:hAnsiTheme="minorHAnsi" w:cstheme="minorHAnsi"/>
                          <w:b/>
                          <w:lang w:val="fr-CA"/>
                        </w:rPr>
                        <w:t>Java</w:t>
                      </w:r>
                      <w:r w:rsidR="009C46AA" w:rsidRPr="00B242BA">
                        <w:rPr>
                          <w:rFonts w:asciiTheme="minorHAnsi" w:hAnsiTheme="minorHAnsi" w:cstheme="minorHAnsi"/>
                          <w:b/>
                          <w:lang w:val="fr-CA"/>
                        </w:rPr>
                        <w:t xml:space="preserve"> Developer</w:t>
                      </w:r>
                    </w:p>
                    <w:p w14:paraId="43F5881B" w14:textId="77777777" w:rsidR="00474A6E" w:rsidRPr="001149AD" w:rsidRDefault="00474A6E" w:rsidP="009C46AA">
                      <w:pPr>
                        <w:tabs>
                          <w:tab w:val="left" w:pos="3201"/>
                        </w:tabs>
                        <w:ind w:hanging="90"/>
                        <w:rPr>
                          <w:rFonts w:asciiTheme="minorHAnsi" w:hAnsiTheme="minorHAnsi" w:cstheme="minorHAnsi"/>
                          <w:b/>
                          <w:sz w:val="6"/>
                          <w:szCs w:val="6"/>
                          <w:lang w:val="fr-CA"/>
                        </w:rPr>
                      </w:pPr>
                    </w:p>
                    <w:p w14:paraId="3314AD0B" w14:textId="77777777" w:rsidR="001149AD" w:rsidRPr="001149AD" w:rsidRDefault="001149AD" w:rsidP="001149AD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tabs>
                          <w:tab w:val="left" w:pos="851"/>
                        </w:tabs>
                        <w:autoSpaceDE/>
                        <w:autoSpaceDN/>
                        <w:spacing w:after="200"/>
                        <w:ind w:left="360" w:right="60"/>
                        <w:contextualSpacing/>
                        <w:jc w:val="both"/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</w:pPr>
                      <w:r w:rsidRPr="001149AD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Utilized the Waterfall methodology of development for Requirements, Planning, Design, and Deployment.</w:t>
                      </w:r>
                    </w:p>
                    <w:p w14:paraId="3B3F4C06" w14:textId="77777777" w:rsidR="001149AD" w:rsidRPr="001149AD" w:rsidRDefault="001149AD" w:rsidP="001149AD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tabs>
                          <w:tab w:val="left" w:pos="851"/>
                        </w:tabs>
                        <w:autoSpaceDE/>
                        <w:autoSpaceDN/>
                        <w:spacing w:after="200"/>
                        <w:ind w:left="360" w:right="60"/>
                        <w:contextualSpacing/>
                        <w:jc w:val="both"/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</w:pPr>
                      <w:r w:rsidRPr="001149AD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Used JSF framework in developing user interfaces using Prime faces UI Components, Validator, Events, and Listeners for handling request processing.</w:t>
                      </w:r>
                    </w:p>
                    <w:p w14:paraId="2971DAA6" w14:textId="546C335C" w:rsidR="001149AD" w:rsidRDefault="001149AD" w:rsidP="001149AD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tabs>
                          <w:tab w:val="left" w:pos="851"/>
                        </w:tabs>
                        <w:autoSpaceDE/>
                        <w:autoSpaceDN/>
                        <w:spacing w:after="200"/>
                        <w:ind w:left="360" w:right="60"/>
                        <w:contextualSpacing/>
                        <w:jc w:val="both"/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</w:pPr>
                      <w:r w:rsidRPr="001149AD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Used Hibernate as an Object-Relational Mapping ORM tool to store the persistent data and for communicating with MySQL database.</w:t>
                      </w:r>
                    </w:p>
                    <w:p w14:paraId="1E57CC1C" w14:textId="77777777" w:rsidR="00DA51A2" w:rsidRPr="001149AD" w:rsidRDefault="00DA51A2" w:rsidP="00DA51A2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tabs>
                          <w:tab w:val="left" w:pos="851"/>
                        </w:tabs>
                        <w:autoSpaceDE/>
                        <w:autoSpaceDN/>
                        <w:spacing w:after="200"/>
                        <w:ind w:left="360" w:right="60"/>
                        <w:contextualSpacing/>
                        <w:jc w:val="both"/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</w:pPr>
                      <w:r w:rsidRPr="001149AD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Development carried out under IntelliJ IDEA Integrated Development Environment (IDE) and Used Git for version control.</w:t>
                      </w:r>
                    </w:p>
                    <w:p w14:paraId="4837E950" w14:textId="31AB32B5" w:rsidR="005518D3" w:rsidRPr="005518D3" w:rsidRDefault="005518D3" w:rsidP="005518D3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tabs>
                          <w:tab w:val="left" w:pos="851"/>
                        </w:tabs>
                        <w:autoSpaceDE/>
                        <w:autoSpaceDN/>
                        <w:spacing w:after="200"/>
                        <w:ind w:left="360" w:right="60"/>
                        <w:contextualSpacing/>
                        <w:jc w:val="both"/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</w:pPr>
                      <w:r w:rsidRPr="005518D3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Increased Unit testing coverage in Treasury Collateral Management &amp; Monitoring using frameworks such as JUnit, Mockito, and </w:t>
                      </w:r>
                      <w:r w:rsidRPr="005518D3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Powermock</w:t>
                      </w:r>
                      <w:r w:rsidRPr="005518D3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.</w:t>
                      </w:r>
                    </w:p>
                    <w:p w14:paraId="04EDF8BE" w14:textId="3B1A5D08" w:rsidR="00886AEE" w:rsidRPr="00886AEE" w:rsidRDefault="00886AEE" w:rsidP="00886AEE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tabs>
                          <w:tab w:val="left" w:pos="851"/>
                        </w:tabs>
                        <w:autoSpaceDE/>
                        <w:autoSpaceDN/>
                        <w:spacing w:after="200"/>
                        <w:ind w:left="360" w:right="60"/>
                        <w:contextualSpacing/>
                        <w:jc w:val="both"/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</w:pPr>
                      <w:r w:rsidRPr="00886AEE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Extensively used selenium testing to enhance the automation of the unit testing.</w:t>
                      </w:r>
                    </w:p>
                    <w:p w14:paraId="71914C95" w14:textId="77777777" w:rsidR="009D2963" w:rsidRPr="009D2963" w:rsidRDefault="009D2963" w:rsidP="009D2963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tabs>
                          <w:tab w:val="left" w:pos="851"/>
                        </w:tabs>
                        <w:autoSpaceDE/>
                        <w:autoSpaceDN/>
                        <w:spacing w:after="200"/>
                        <w:ind w:left="360" w:right="40"/>
                        <w:contextualSpacing/>
                        <w:jc w:val="both"/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</w:pPr>
                      <w:r w:rsidRPr="009D2963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Used AJAX to use the RESTFUL web services in the application which supported different format like text, JSON and XML.</w:t>
                      </w:r>
                    </w:p>
                    <w:p w14:paraId="0839951C" w14:textId="77777777" w:rsidR="001149AD" w:rsidRPr="001149AD" w:rsidRDefault="001149AD" w:rsidP="001149AD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tabs>
                          <w:tab w:val="left" w:pos="851"/>
                        </w:tabs>
                        <w:autoSpaceDE/>
                        <w:autoSpaceDN/>
                        <w:spacing w:after="200"/>
                        <w:ind w:left="360" w:right="60"/>
                        <w:contextualSpacing/>
                        <w:jc w:val="both"/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</w:pPr>
                      <w:r w:rsidRPr="001149AD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Wrote backend scripts that performed maintenance tasks on the contract data using JDBC.</w:t>
                      </w:r>
                    </w:p>
                    <w:p w14:paraId="176689FE" w14:textId="4DCC8157" w:rsidR="001149AD" w:rsidRPr="001149AD" w:rsidRDefault="001149AD" w:rsidP="001149AD">
                      <w:pPr>
                        <w:pStyle w:val="ListParagraph"/>
                        <w:widowControl/>
                        <w:numPr>
                          <w:ilvl w:val="0"/>
                          <w:numId w:val="2"/>
                        </w:numPr>
                        <w:tabs>
                          <w:tab w:val="left" w:pos="851"/>
                        </w:tabs>
                        <w:autoSpaceDE/>
                        <w:autoSpaceDN/>
                        <w:spacing w:after="200"/>
                        <w:ind w:left="360" w:right="60"/>
                        <w:contextualSpacing/>
                        <w:jc w:val="both"/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</w:pPr>
                      <w:r w:rsidRPr="001149AD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Used </w:t>
                      </w:r>
                      <w:r w:rsidR="008F3696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>Git</w:t>
                      </w:r>
                      <w:r w:rsidRPr="001149AD">
                        <w:rPr>
                          <w:rFonts w:asciiTheme="minorHAnsi" w:hAnsiTheme="minorHAnsi"/>
                          <w:color w:val="000000" w:themeColor="text1"/>
                          <w:szCs w:val="23"/>
                        </w:rPr>
                        <w:t xml:space="preserve"> to manage the versions and merge the code.</w:t>
                      </w:r>
                    </w:p>
                  </w:txbxContent>
                </v:textbox>
              </v:shape>
            </w:pict>
          </mc:Fallback>
        </mc:AlternateContent>
      </w:r>
    </w:p>
    <w:bookmarkStart w:id="2" w:name="_Hlk70591260"/>
    <w:p w14:paraId="5D8E4C37" w14:textId="47FEC019" w:rsidR="009720F4" w:rsidRPr="003303A2" w:rsidRDefault="004661DC" w:rsidP="009720F4">
      <w:pPr>
        <w:ind w:left="270"/>
        <w:rPr>
          <w:rFonts w:ascii="Open Sans" w:eastAsia="Open Sans" w:hAnsi="Open Sans" w:cs="Open Sans"/>
          <w:color w:val="FFFFFF" w:themeColor="background1"/>
          <w:sz w:val="20"/>
          <w:szCs w:val="20"/>
        </w:rPr>
      </w:pPr>
      <w:r w:rsidRPr="00312806">
        <w:rPr>
          <w:rFonts w:ascii="Patua One"/>
          <w:noProof/>
          <w:sz w:val="19"/>
          <w:lang w:val="fr-CA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E37B1AE" wp14:editId="26426A06">
                <wp:simplePos x="0" y="0"/>
                <wp:positionH relativeFrom="column">
                  <wp:posOffset>-228600</wp:posOffset>
                </wp:positionH>
                <wp:positionV relativeFrom="paragraph">
                  <wp:posOffset>4239260</wp:posOffset>
                </wp:positionV>
                <wp:extent cx="2341880" cy="1746250"/>
                <wp:effectExtent l="0" t="0" r="0" b="6350"/>
                <wp:wrapNone/>
                <wp:docPr id="27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1880" cy="1746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415DB5" w14:textId="495CC183" w:rsidR="00C550A9" w:rsidRDefault="0088018F" w:rsidP="00C550A9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88018F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Master of Science in Computer and Information Science 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| </w:t>
                            </w:r>
                            <w:r w:rsidRPr="0088018F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(GPA: 3.3/4.0) </w:t>
                            </w:r>
                            <w:r w:rsidR="00795178" w:rsidRPr="00795178">
                              <w:rPr>
                                <w:color w:val="FFFFFF" w:themeColor="background1"/>
                              </w:rPr>
                              <w:t>Purdue School of Science, IUPUI- Indianapolis, IN</w:t>
                            </w:r>
                          </w:p>
                          <w:p w14:paraId="5F72E22E" w14:textId="77777777" w:rsidR="00795178" w:rsidRDefault="00795178" w:rsidP="00C550A9">
                            <w:pPr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</w:p>
                          <w:p w14:paraId="273E3BA7" w14:textId="59D68AB4" w:rsidR="0088018F" w:rsidRDefault="0088018F" w:rsidP="00795178">
                            <w:pPr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88018F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Bachelor of Engineering in Computer Engineering 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| </w:t>
                            </w:r>
                            <w:r w:rsidRPr="0088018F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(GPA: 3.0/4.0)</w:t>
                            </w:r>
                          </w:p>
                          <w:p w14:paraId="3E9BDB35" w14:textId="36243CD3" w:rsidR="00145C12" w:rsidRPr="00145C12" w:rsidRDefault="00795178" w:rsidP="00795178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795178">
                              <w:rPr>
                                <w:color w:val="FFFFFF" w:themeColor="background1"/>
                              </w:rPr>
                              <w:t>Ramrao Adik Institute of Technology, Mumbai University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37B1AE" id="_x0000_s1037" type="#_x0000_t202" style="position:absolute;left:0;text-align:left;margin-left:-18pt;margin-top:333.8pt;width:184.4pt;height:137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" filled="f" stroked="f">
                <v:textbox>
                  <w:txbxContent>
                    <w:p w14:paraId="18415DB5" w14:textId="495CC183" w:rsidR="00C550A9" w:rsidRDefault="0088018F" w:rsidP="00C550A9">
                      <w:pPr>
                        <w:rPr>
                          <w:color w:val="FFFFFF" w:themeColor="background1"/>
                        </w:rPr>
                      </w:pPr>
                      <w:r w:rsidRPr="0088018F">
                        <w:rPr>
                          <w:b/>
                          <w:bCs/>
                          <w:color w:val="FFFFFF" w:themeColor="background1"/>
                        </w:rPr>
                        <w:t xml:space="preserve">Master of Science in Computer and Information Science </w:t>
                      </w:r>
                      <w:r>
                        <w:rPr>
                          <w:b/>
                          <w:bCs/>
                          <w:color w:val="FFFFFF" w:themeColor="background1"/>
                        </w:rPr>
                        <w:t xml:space="preserve">| </w:t>
                      </w:r>
                      <w:r w:rsidRPr="0088018F">
                        <w:rPr>
                          <w:b/>
                          <w:bCs/>
                          <w:color w:val="FFFFFF" w:themeColor="background1"/>
                        </w:rPr>
                        <w:t xml:space="preserve">(GPA: 3.3/4.0) </w:t>
                      </w:r>
                      <w:r w:rsidR="00795178" w:rsidRPr="00795178">
                        <w:rPr>
                          <w:color w:val="FFFFFF" w:themeColor="background1"/>
                        </w:rPr>
                        <w:t>Purdue School of Science, IUPUI- Indianapolis, IN</w:t>
                      </w:r>
                    </w:p>
                    <w:p w14:paraId="5F72E22E" w14:textId="77777777" w:rsidR="00795178" w:rsidRDefault="00795178" w:rsidP="00C550A9">
                      <w:pPr>
                        <w:rPr>
                          <w:b/>
                          <w:bCs/>
                          <w:color w:val="FFFFFF" w:themeColor="background1"/>
                        </w:rPr>
                      </w:pPr>
                    </w:p>
                    <w:p w14:paraId="273E3BA7" w14:textId="59D68AB4" w:rsidR="0088018F" w:rsidRDefault="0088018F" w:rsidP="00795178">
                      <w:pPr>
                        <w:rPr>
                          <w:b/>
                          <w:bCs/>
                          <w:color w:val="FFFFFF" w:themeColor="background1"/>
                        </w:rPr>
                      </w:pPr>
                      <w:r w:rsidRPr="0088018F">
                        <w:rPr>
                          <w:b/>
                          <w:bCs/>
                          <w:color w:val="FFFFFF" w:themeColor="background1"/>
                        </w:rPr>
                        <w:t xml:space="preserve">Bachelor of Engineering in Computer Engineering </w:t>
                      </w:r>
                      <w:r>
                        <w:rPr>
                          <w:b/>
                          <w:bCs/>
                          <w:color w:val="FFFFFF" w:themeColor="background1"/>
                        </w:rPr>
                        <w:t xml:space="preserve">| </w:t>
                      </w:r>
                      <w:r w:rsidRPr="0088018F">
                        <w:rPr>
                          <w:b/>
                          <w:bCs/>
                          <w:color w:val="FFFFFF" w:themeColor="background1"/>
                        </w:rPr>
                        <w:t>(GPA: 3.0/4.0)</w:t>
                      </w:r>
                    </w:p>
                    <w:p w14:paraId="3E9BDB35" w14:textId="36243CD3" w:rsidR="00145C12" w:rsidRPr="00145C12" w:rsidRDefault="00795178" w:rsidP="00795178">
                      <w:pPr>
                        <w:rPr>
                          <w:color w:val="FFFFFF" w:themeColor="background1"/>
                        </w:rPr>
                      </w:pPr>
                      <w:r w:rsidRPr="00795178">
                        <w:rPr>
                          <w:color w:val="FFFFFF" w:themeColor="background1"/>
                        </w:rPr>
                        <w:t>Ramrao Adik Institute of Technology, Mumbai University, India</w:t>
                      </w:r>
                    </w:p>
                  </w:txbxContent>
                </v:textbox>
              </v:shape>
            </w:pict>
          </mc:Fallback>
        </mc:AlternateContent>
      </w:r>
      <w:r w:rsidRPr="00312806">
        <w:rPr>
          <w:rFonts w:ascii="Patua One"/>
          <w:noProof/>
          <w:sz w:val="19"/>
          <w:lang w:val="fr-CA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0C8D08D5" wp14:editId="3B043E4E">
                <wp:simplePos x="0" y="0"/>
                <wp:positionH relativeFrom="column">
                  <wp:posOffset>-298450</wp:posOffset>
                </wp:positionH>
                <wp:positionV relativeFrom="paragraph">
                  <wp:posOffset>3902710</wp:posOffset>
                </wp:positionV>
                <wp:extent cx="2411730" cy="323850"/>
                <wp:effectExtent l="0" t="0" r="0" b="0"/>
                <wp:wrapNone/>
                <wp:docPr id="26" name="Text Box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1730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DCA04A" w14:textId="56B29C6E" w:rsidR="00312806" w:rsidRPr="00AC6712" w:rsidRDefault="00312806" w:rsidP="00312806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2F555C">
                              <w:rPr>
                                <w:rFonts w:ascii="Patua One"/>
                                <w:b/>
                                <w:bCs/>
                                <w:color w:val="DAEEF3" w:themeColor="accent5" w:themeTint="33"/>
                                <w:sz w:val="32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8D08D5" id="_x0000_s1038" type="#_x0000_t202" style="position:absolute;left:0;text-align:left;margin-left:-23.5pt;margin-top:307.3pt;width:189.9pt;height:25.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" filled="f" stroked="f">
                <v:textbox>
                  <w:txbxContent>
                    <w:p w14:paraId="3EDCA04A" w14:textId="56B29C6E" w:rsidR="00312806" w:rsidRPr="00AC6712" w:rsidRDefault="00312806" w:rsidP="00312806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2F555C">
                        <w:rPr>
                          <w:rFonts w:ascii="Patua One"/>
                          <w:b/>
                          <w:bCs/>
                          <w:color w:val="DAEEF3" w:themeColor="accent5" w:themeTint="33"/>
                          <w:sz w:val="32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bookmarkEnd w:id="2"/>
    </w:p>
    <w:sectPr w:rsidR="009720F4" w:rsidRPr="003303A2">
      <w:type w:val="continuous"/>
      <w:pgSz w:w="12240" w:h="15840"/>
      <w:pgMar w:top="1360" w:right="520" w:bottom="280" w:left="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Muli">
    <w:altName w:val="Calibri"/>
    <w:charset w:val="00"/>
    <w:family w:val="auto"/>
    <w:pitch w:val="variable"/>
    <w:sig w:usb0="20000007" w:usb1="00000001" w:usb2="00000000" w:usb3="00000000" w:csb0="00000193" w:csb1="00000000"/>
  </w:font>
  <w:font w:name="Patua One">
    <w:altName w:val="Calibri"/>
    <w:charset w:val="00"/>
    <w:family w:val="auto"/>
    <w:pitch w:val="variable"/>
    <w:sig w:usb0="00000003" w:usb1="00000000" w:usb2="00000000" w:usb3="00000000" w:csb0="00000001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Muli SemiBold">
    <w:altName w:val="Calibri"/>
    <w:charset w:val="00"/>
    <w:family w:val="auto"/>
    <w:pitch w:val="variable"/>
    <w:sig w:usb0="20000007" w:usb1="00000000" w:usb2="00000000" w:usb3="00000000" w:csb0="00000193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3405C"/>
    <w:multiLevelType w:val="multilevel"/>
    <w:tmpl w:val="A89AA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330FF2"/>
    <w:multiLevelType w:val="hybridMultilevel"/>
    <w:tmpl w:val="B57CDC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6347B0"/>
    <w:multiLevelType w:val="hybridMultilevel"/>
    <w:tmpl w:val="DB3E7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3D43F5"/>
    <w:multiLevelType w:val="multilevel"/>
    <w:tmpl w:val="9E467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7F4A44"/>
    <w:multiLevelType w:val="multilevel"/>
    <w:tmpl w:val="CD802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6E3127"/>
    <w:multiLevelType w:val="multilevel"/>
    <w:tmpl w:val="C72EA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6335D6"/>
    <w:multiLevelType w:val="multilevel"/>
    <w:tmpl w:val="2D7C3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E1C79FA"/>
    <w:multiLevelType w:val="multilevel"/>
    <w:tmpl w:val="66A8B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4C7799"/>
    <w:multiLevelType w:val="multilevel"/>
    <w:tmpl w:val="0C927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1AA69BE"/>
    <w:multiLevelType w:val="hybridMultilevel"/>
    <w:tmpl w:val="BC2A2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53518A"/>
    <w:multiLevelType w:val="multilevel"/>
    <w:tmpl w:val="AEB6F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81878B6"/>
    <w:multiLevelType w:val="hybridMultilevel"/>
    <w:tmpl w:val="FA5AD640"/>
    <w:lvl w:ilvl="0" w:tplc="EE2A46FA">
      <w:numFmt w:val="bullet"/>
      <w:lvlText w:val="●"/>
      <w:lvlJc w:val="left"/>
      <w:pPr>
        <w:ind w:left="372" w:hanging="262"/>
      </w:pPr>
      <w:rPr>
        <w:rFonts w:ascii="Calibri" w:eastAsia="Calibri" w:hAnsi="Calibri" w:cs="Calibri" w:hint="default"/>
        <w:w w:val="102"/>
        <w:sz w:val="18"/>
        <w:szCs w:val="18"/>
        <w:lang w:val="en-US" w:eastAsia="en-US" w:bidi="ar-SA"/>
      </w:rPr>
    </w:lvl>
    <w:lvl w:ilvl="1" w:tplc="7E9A3CCC">
      <w:numFmt w:val="bullet"/>
      <w:lvlText w:val="•"/>
      <w:lvlJc w:val="left"/>
      <w:pPr>
        <w:ind w:left="1494" w:hanging="262"/>
      </w:pPr>
      <w:rPr>
        <w:rFonts w:hint="default"/>
        <w:lang w:val="en-US" w:eastAsia="en-US" w:bidi="ar-SA"/>
      </w:rPr>
    </w:lvl>
    <w:lvl w:ilvl="2" w:tplc="D278F55E">
      <w:numFmt w:val="bullet"/>
      <w:lvlText w:val="•"/>
      <w:lvlJc w:val="left"/>
      <w:pPr>
        <w:ind w:left="2609" w:hanging="262"/>
      </w:pPr>
      <w:rPr>
        <w:rFonts w:hint="default"/>
        <w:lang w:val="en-US" w:eastAsia="en-US" w:bidi="ar-SA"/>
      </w:rPr>
    </w:lvl>
    <w:lvl w:ilvl="3" w:tplc="BA1C5192">
      <w:numFmt w:val="bullet"/>
      <w:lvlText w:val="•"/>
      <w:lvlJc w:val="left"/>
      <w:pPr>
        <w:ind w:left="3723" w:hanging="262"/>
      </w:pPr>
      <w:rPr>
        <w:rFonts w:hint="default"/>
        <w:lang w:val="en-US" w:eastAsia="en-US" w:bidi="ar-SA"/>
      </w:rPr>
    </w:lvl>
    <w:lvl w:ilvl="4" w:tplc="A156DE04">
      <w:numFmt w:val="bullet"/>
      <w:lvlText w:val="•"/>
      <w:lvlJc w:val="left"/>
      <w:pPr>
        <w:ind w:left="4838" w:hanging="262"/>
      </w:pPr>
      <w:rPr>
        <w:rFonts w:hint="default"/>
        <w:lang w:val="en-US" w:eastAsia="en-US" w:bidi="ar-SA"/>
      </w:rPr>
    </w:lvl>
    <w:lvl w:ilvl="5" w:tplc="0206E376">
      <w:numFmt w:val="bullet"/>
      <w:lvlText w:val="•"/>
      <w:lvlJc w:val="left"/>
      <w:pPr>
        <w:ind w:left="5953" w:hanging="262"/>
      </w:pPr>
      <w:rPr>
        <w:rFonts w:hint="default"/>
        <w:lang w:val="en-US" w:eastAsia="en-US" w:bidi="ar-SA"/>
      </w:rPr>
    </w:lvl>
    <w:lvl w:ilvl="6" w:tplc="D292E2D6">
      <w:numFmt w:val="bullet"/>
      <w:lvlText w:val="•"/>
      <w:lvlJc w:val="left"/>
      <w:pPr>
        <w:ind w:left="7067" w:hanging="262"/>
      </w:pPr>
      <w:rPr>
        <w:rFonts w:hint="default"/>
        <w:lang w:val="en-US" w:eastAsia="en-US" w:bidi="ar-SA"/>
      </w:rPr>
    </w:lvl>
    <w:lvl w:ilvl="7" w:tplc="D73E1FDA">
      <w:numFmt w:val="bullet"/>
      <w:lvlText w:val="•"/>
      <w:lvlJc w:val="left"/>
      <w:pPr>
        <w:ind w:left="8182" w:hanging="262"/>
      </w:pPr>
      <w:rPr>
        <w:rFonts w:hint="default"/>
        <w:lang w:val="en-US" w:eastAsia="en-US" w:bidi="ar-SA"/>
      </w:rPr>
    </w:lvl>
    <w:lvl w:ilvl="8" w:tplc="5C7A0778">
      <w:numFmt w:val="bullet"/>
      <w:lvlText w:val="•"/>
      <w:lvlJc w:val="left"/>
      <w:pPr>
        <w:ind w:left="9297" w:hanging="262"/>
      </w:pPr>
      <w:rPr>
        <w:rFonts w:hint="default"/>
        <w:lang w:val="en-US" w:eastAsia="en-US" w:bidi="ar-SA"/>
      </w:rPr>
    </w:lvl>
  </w:abstractNum>
  <w:abstractNum w:abstractNumId="12" w15:restartNumberingAfterBreak="0">
    <w:nsid w:val="188C660D"/>
    <w:multiLevelType w:val="multilevel"/>
    <w:tmpl w:val="BAC47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C8419C1"/>
    <w:multiLevelType w:val="hybridMultilevel"/>
    <w:tmpl w:val="62086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CF2791"/>
    <w:multiLevelType w:val="hybridMultilevel"/>
    <w:tmpl w:val="38C42544"/>
    <w:lvl w:ilvl="0" w:tplc="BE1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E9647F"/>
    <w:multiLevelType w:val="multilevel"/>
    <w:tmpl w:val="6F103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5F73BF5"/>
    <w:multiLevelType w:val="multilevel"/>
    <w:tmpl w:val="C8E8D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C7A74CF"/>
    <w:multiLevelType w:val="multilevel"/>
    <w:tmpl w:val="F214A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EE14423"/>
    <w:multiLevelType w:val="multilevel"/>
    <w:tmpl w:val="8674A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04103EC"/>
    <w:multiLevelType w:val="hybridMultilevel"/>
    <w:tmpl w:val="6B74D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BB1665"/>
    <w:multiLevelType w:val="multilevel"/>
    <w:tmpl w:val="C624F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36873A3"/>
    <w:multiLevelType w:val="multilevel"/>
    <w:tmpl w:val="E4CC0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4AA4F9B"/>
    <w:multiLevelType w:val="hybridMultilevel"/>
    <w:tmpl w:val="71C61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5D0A07"/>
    <w:multiLevelType w:val="hybridMultilevel"/>
    <w:tmpl w:val="D7AEB870"/>
    <w:lvl w:ilvl="0" w:tplc="04090001">
      <w:start w:val="1"/>
      <w:numFmt w:val="bullet"/>
      <w:lvlText w:val=""/>
      <w:lvlJc w:val="left"/>
      <w:pPr>
        <w:ind w:left="8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26" w:hanging="360"/>
      </w:pPr>
      <w:rPr>
        <w:rFonts w:ascii="Wingdings" w:hAnsi="Wingdings" w:hint="default"/>
      </w:rPr>
    </w:lvl>
  </w:abstractNum>
  <w:abstractNum w:abstractNumId="24" w15:restartNumberingAfterBreak="0">
    <w:nsid w:val="5B3F3DEB"/>
    <w:multiLevelType w:val="hybridMultilevel"/>
    <w:tmpl w:val="2892D54E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5" w15:restartNumberingAfterBreak="0">
    <w:nsid w:val="60863C67"/>
    <w:multiLevelType w:val="multilevel"/>
    <w:tmpl w:val="14F45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1610A6F"/>
    <w:multiLevelType w:val="hybridMultilevel"/>
    <w:tmpl w:val="DD3E2836"/>
    <w:lvl w:ilvl="0" w:tplc="14767B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713F1F"/>
    <w:multiLevelType w:val="hybridMultilevel"/>
    <w:tmpl w:val="790E6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853142"/>
    <w:multiLevelType w:val="hybridMultilevel"/>
    <w:tmpl w:val="E850D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A62E87"/>
    <w:multiLevelType w:val="multilevel"/>
    <w:tmpl w:val="62304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D6E6DEF"/>
    <w:multiLevelType w:val="hybridMultilevel"/>
    <w:tmpl w:val="D032980A"/>
    <w:lvl w:ilvl="0" w:tplc="26A4B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ED53C9"/>
    <w:multiLevelType w:val="multilevel"/>
    <w:tmpl w:val="02DC1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81057B3"/>
    <w:multiLevelType w:val="multilevel"/>
    <w:tmpl w:val="71E4D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B635AA0"/>
    <w:multiLevelType w:val="multilevel"/>
    <w:tmpl w:val="CDA6F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EB6679A"/>
    <w:multiLevelType w:val="multilevel"/>
    <w:tmpl w:val="B3288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EFD7552"/>
    <w:multiLevelType w:val="multilevel"/>
    <w:tmpl w:val="1B18CE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6"/>
  </w:num>
  <w:num w:numId="2">
    <w:abstractNumId w:val="14"/>
  </w:num>
  <w:num w:numId="3">
    <w:abstractNumId w:val="30"/>
  </w:num>
  <w:num w:numId="4">
    <w:abstractNumId w:val="5"/>
  </w:num>
  <w:num w:numId="5">
    <w:abstractNumId w:val="10"/>
  </w:num>
  <w:num w:numId="6">
    <w:abstractNumId w:val="34"/>
  </w:num>
  <w:num w:numId="7">
    <w:abstractNumId w:val="7"/>
  </w:num>
  <w:num w:numId="8">
    <w:abstractNumId w:val="4"/>
  </w:num>
  <w:num w:numId="9">
    <w:abstractNumId w:val="6"/>
  </w:num>
  <w:num w:numId="10">
    <w:abstractNumId w:val="28"/>
  </w:num>
  <w:num w:numId="11">
    <w:abstractNumId w:val="1"/>
  </w:num>
  <w:num w:numId="12">
    <w:abstractNumId w:val="2"/>
  </w:num>
  <w:num w:numId="13">
    <w:abstractNumId w:val="24"/>
  </w:num>
  <w:num w:numId="14">
    <w:abstractNumId w:val="27"/>
  </w:num>
  <w:num w:numId="15">
    <w:abstractNumId w:val="0"/>
  </w:num>
  <w:num w:numId="16">
    <w:abstractNumId w:val="9"/>
  </w:num>
  <w:num w:numId="17">
    <w:abstractNumId w:val="8"/>
  </w:num>
  <w:num w:numId="18">
    <w:abstractNumId w:val="23"/>
  </w:num>
  <w:num w:numId="19">
    <w:abstractNumId w:val="19"/>
  </w:num>
  <w:num w:numId="20">
    <w:abstractNumId w:val="31"/>
  </w:num>
  <w:num w:numId="21">
    <w:abstractNumId w:val="29"/>
  </w:num>
  <w:num w:numId="22">
    <w:abstractNumId w:val="18"/>
  </w:num>
  <w:num w:numId="23">
    <w:abstractNumId w:val="21"/>
  </w:num>
  <w:num w:numId="24">
    <w:abstractNumId w:val="33"/>
  </w:num>
  <w:num w:numId="25">
    <w:abstractNumId w:val="17"/>
  </w:num>
  <w:num w:numId="26">
    <w:abstractNumId w:val="16"/>
  </w:num>
  <w:num w:numId="27">
    <w:abstractNumId w:val="15"/>
  </w:num>
  <w:num w:numId="28">
    <w:abstractNumId w:val="3"/>
  </w:num>
  <w:num w:numId="29">
    <w:abstractNumId w:val="12"/>
  </w:num>
  <w:num w:numId="30">
    <w:abstractNumId w:val="25"/>
  </w:num>
  <w:num w:numId="31">
    <w:abstractNumId w:val="20"/>
  </w:num>
  <w:num w:numId="32">
    <w:abstractNumId w:val="11"/>
  </w:num>
  <w:num w:numId="33">
    <w:abstractNumId w:val="22"/>
  </w:num>
  <w:num w:numId="34">
    <w:abstractNumId w:val="13"/>
  </w:num>
  <w:num w:numId="35">
    <w:abstractNumId w:val="35"/>
  </w:num>
  <w:num w:numId="3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0MDA2tTAzNzc2s7BQ0lEKTi0uzszPAykwNKoFACnqy8wtAAAA"/>
  </w:docVars>
  <w:rsids>
    <w:rsidRoot w:val="003A1602"/>
    <w:rsid w:val="000203C3"/>
    <w:rsid w:val="000260B5"/>
    <w:rsid w:val="000338D2"/>
    <w:rsid w:val="0004779A"/>
    <w:rsid w:val="00051E40"/>
    <w:rsid w:val="000559C6"/>
    <w:rsid w:val="000573C9"/>
    <w:rsid w:val="00071C8C"/>
    <w:rsid w:val="0009141A"/>
    <w:rsid w:val="000B5A8B"/>
    <w:rsid w:val="000D3178"/>
    <w:rsid w:val="000E7386"/>
    <w:rsid w:val="0011126D"/>
    <w:rsid w:val="001149AD"/>
    <w:rsid w:val="00125E89"/>
    <w:rsid w:val="00145C12"/>
    <w:rsid w:val="00171BFB"/>
    <w:rsid w:val="001A7503"/>
    <w:rsid w:val="001C37EC"/>
    <w:rsid w:val="001D4D03"/>
    <w:rsid w:val="00204C48"/>
    <w:rsid w:val="00214A2D"/>
    <w:rsid w:val="00226F9D"/>
    <w:rsid w:val="0024237C"/>
    <w:rsid w:val="002516FB"/>
    <w:rsid w:val="002707CF"/>
    <w:rsid w:val="00275C1B"/>
    <w:rsid w:val="00277C5F"/>
    <w:rsid w:val="002814B0"/>
    <w:rsid w:val="00286AAE"/>
    <w:rsid w:val="002B4B1F"/>
    <w:rsid w:val="002B6168"/>
    <w:rsid w:val="002C6589"/>
    <w:rsid w:val="002E150D"/>
    <w:rsid w:val="002E1852"/>
    <w:rsid w:val="002F555C"/>
    <w:rsid w:val="00312806"/>
    <w:rsid w:val="003219DD"/>
    <w:rsid w:val="0032691F"/>
    <w:rsid w:val="003327D3"/>
    <w:rsid w:val="00360E49"/>
    <w:rsid w:val="003756E1"/>
    <w:rsid w:val="003771A8"/>
    <w:rsid w:val="0038105F"/>
    <w:rsid w:val="003843B8"/>
    <w:rsid w:val="003859CA"/>
    <w:rsid w:val="003A1602"/>
    <w:rsid w:val="003A19D0"/>
    <w:rsid w:val="004419A7"/>
    <w:rsid w:val="00464BA0"/>
    <w:rsid w:val="004661DC"/>
    <w:rsid w:val="00474A6E"/>
    <w:rsid w:val="0048148F"/>
    <w:rsid w:val="004A54A2"/>
    <w:rsid w:val="004C2D04"/>
    <w:rsid w:val="004C7903"/>
    <w:rsid w:val="004D435C"/>
    <w:rsid w:val="005032EA"/>
    <w:rsid w:val="005160E4"/>
    <w:rsid w:val="005518D3"/>
    <w:rsid w:val="005601B3"/>
    <w:rsid w:val="00572E3E"/>
    <w:rsid w:val="005A64EA"/>
    <w:rsid w:val="005C721D"/>
    <w:rsid w:val="005D7832"/>
    <w:rsid w:val="005F00DB"/>
    <w:rsid w:val="005F6F9F"/>
    <w:rsid w:val="00630C9F"/>
    <w:rsid w:val="006355AF"/>
    <w:rsid w:val="006411A1"/>
    <w:rsid w:val="006412AA"/>
    <w:rsid w:val="006547F6"/>
    <w:rsid w:val="006678F7"/>
    <w:rsid w:val="006766F8"/>
    <w:rsid w:val="00685B65"/>
    <w:rsid w:val="006A25FA"/>
    <w:rsid w:val="006B25E3"/>
    <w:rsid w:val="006C385D"/>
    <w:rsid w:val="006C6A18"/>
    <w:rsid w:val="006F7CFE"/>
    <w:rsid w:val="007117B4"/>
    <w:rsid w:val="00723066"/>
    <w:rsid w:val="00732E88"/>
    <w:rsid w:val="007353DB"/>
    <w:rsid w:val="007543B2"/>
    <w:rsid w:val="00763C02"/>
    <w:rsid w:val="00766D6B"/>
    <w:rsid w:val="00787EBC"/>
    <w:rsid w:val="00795178"/>
    <w:rsid w:val="007B7450"/>
    <w:rsid w:val="007C52AE"/>
    <w:rsid w:val="007F44D7"/>
    <w:rsid w:val="00806CA7"/>
    <w:rsid w:val="00807B71"/>
    <w:rsid w:val="00812336"/>
    <w:rsid w:val="008202CA"/>
    <w:rsid w:val="0082635A"/>
    <w:rsid w:val="008338EB"/>
    <w:rsid w:val="008571CC"/>
    <w:rsid w:val="0086757A"/>
    <w:rsid w:val="0088018F"/>
    <w:rsid w:val="00886AEE"/>
    <w:rsid w:val="008F3696"/>
    <w:rsid w:val="00923131"/>
    <w:rsid w:val="00941F28"/>
    <w:rsid w:val="009717AB"/>
    <w:rsid w:val="009720F4"/>
    <w:rsid w:val="00973326"/>
    <w:rsid w:val="0097361E"/>
    <w:rsid w:val="00996F6C"/>
    <w:rsid w:val="009C0EBC"/>
    <w:rsid w:val="009C46AA"/>
    <w:rsid w:val="009D2963"/>
    <w:rsid w:val="009D6466"/>
    <w:rsid w:val="009E4AEC"/>
    <w:rsid w:val="00A06D11"/>
    <w:rsid w:val="00A14FA2"/>
    <w:rsid w:val="00A21ED7"/>
    <w:rsid w:val="00A37799"/>
    <w:rsid w:val="00A93FDA"/>
    <w:rsid w:val="00AA767B"/>
    <w:rsid w:val="00AB7E9F"/>
    <w:rsid w:val="00AC6712"/>
    <w:rsid w:val="00AC7E74"/>
    <w:rsid w:val="00AD107A"/>
    <w:rsid w:val="00B222DB"/>
    <w:rsid w:val="00B242BA"/>
    <w:rsid w:val="00B40DC6"/>
    <w:rsid w:val="00B438AD"/>
    <w:rsid w:val="00B5146C"/>
    <w:rsid w:val="00B56669"/>
    <w:rsid w:val="00B76409"/>
    <w:rsid w:val="00B866AB"/>
    <w:rsid w:val="00BA2046"/>
    <w:rsid w:val="00BD0618"/>
    <w:rsid w:val="00BD45C7"/>
    <w:rsid w:val="00C018DA"/>
    <w:rsid w:val="00C05F7A"/>
    <w:rsid w:val="00C11DD1"/>
    <w:rsid w:val="00C22AFE"/>
    <w:rsid w:val="00C2499C"/>
    <w:rsid w:val="00C53BBA"/>
    <w:rsid w:val="00C550A9"/>
    <w:rsid w:val="00C577C1"/>
    <w:rsid w:val="00C63FF1"/>
    <w:rsid w:val="00C77E76"/>
    <w:rsid w:val="00C954FB"/>
    <w:rsid w:val="00CB5418"/>
    <w:rsid w:val="00CE50CE"/>
    <w:rsid w:val="00CF027E"/>
    <w:rsid w:val="00D522D5"/>
    <w:rsid w:val="00D7147A"/>
    <w:rsid w:val="00D71A7A"/>
    <w:rsid w:val="00D8713E"/>
    <w:rsid w:val="00DA2AD3"/>
    <w:rsid w:val="00DA4CB7"/>
    <w:rsid w:val="00DA51A2"/>
    <w:rsid w:val="00DC4799"/>
    <w:rsid w:val="00DE4878"/>
    <w:rsid w:val="00DF1CFD"/>
    <w:rsid w:val="00E01CDC"/>
    <w:rsid w:val="00E17D00"/>
    <w:rsid w:val="00E201FF"/>
    <w:rsid w:val="00E30D25"/>
    <w:rsid w:val="00E349B6"/>
    <w:rsid w:val="00E423E2"/>
    <w:rsid w:val="00E44A0A"/>
    <w:rsid w:val="00EA14A9"/>
    <w:rsid w:val="00EB523A"/>
    <w:rsid w:val="00EF705A"/>
    <w:rsid w:val="00F04E1B"/>
    <w:rsid w:val="00F07257"/>
    <w:rsid w:val="00F07650"/>
    <w:rsid w:val="00F43234"/>
    <w:rsid w:val="00F553B3"/>
    <w:rsid w:val="00FC2124"/>
    <w:rsid w:val="00FD591C"/>
    <w:rsid w:val="00FE7658"/>
    <w:rsid w:val="00FF1688"/>
    <w:rsid w:val="00FF6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11B75"/>
  <w15:docId w15:val="{00183EBA-F513-4995-9684-F2A9DDEAD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Muli" w:eastAsia="Muli" w:hAnsi="Muli" w:cs="Muli"/>
    </w:rPr>
  </w:style>
  <w:style w:type="paragraph" w:styleId="Heading1">
    <w:name w:val="heading 1"/>
    <w:basedOn w:val="Normal"/>
    <w:link w:val="Heading1Char"/>
    <w:uiPriority w:val="1"/>
    <w:qFormat/>
    <w:pPr>
      <w:ind w:left="140"/>
      <w:outlineLvl w:val="0"/>
    </w:pPr>
    <w:rPr>
      <w:rFonts w:ascii="Patua One" w:eastAsia="Patua One" w:hAnsi="Patua One" w:cs="Patua One"/>
      <w:sz w:val="32"/>
      <w:szCs w:val="32"/>
    </w:rPr>
  </w:style>
  <w:style w:type="paragraph" w:styleId="Heading2">
    <w:name w:val="heading 2"/>
    <w:basedOn w:val="Normal"/>
    <w:uiPriority w:val="1"/>
    <w:qFormat/>
    <w:pPr>
      <w:spacing w:before="188"/>
      <w:ind w:left="112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1"/>
    <w:qFormat/>
    <w:pPr>
      <w:outlineLvl w:val="2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aliases w:val="Indented Paragraph,Bullet 1,Use Case List Paragraph,b1,Bullet for no #'s,B1,Bullets,list1,List Paragraph Char Char,Number_1,Normal Sentence,Colorful List - Accent 11,ListPar1,new,SGLText List Paragraph,List Paragraph2,List Paragraph11,lp1"/>
    <w:basedOn w:val="Normal"/>
    <w:link w:val="ListParagraphChar"/>
    <w:uiPriority w:val="34"/>
    <w:qFormat/>
  </w:style>
  <w:style w:type="paragraph" w:customStyle="1" w:styleId="TableParagraph">
    <w:name w:val="Table Paragraph"/>
    <w:basedOn w:val="Normal"/>
    <w:uiPriority w:val="1"/>
    <w:qFormat/>
    <w:pPr>
      <w:ind w:left="912"/>
    </w:pPr>
  </w:style>
  <w:style w:type="character" w:customStyle="1" w:styleId="Heading1Char">
    <w:name w:val="Heading 1 Char"/>
    <w:basedOn w:val="DefaultParagraphFont"/>
    <w:link w:val="Heading1"/>
    <w:uiPriority w:val="1"/>
    <w:rsid w:val="00AA767B"/>
    <w:rPr>
      <w:rFonts w:ascii="Patua One" w:eastAsia="Patua One" w:hAnsi="Patua One" w:cs="Patua One"/>
      <w:sz w:val="32"/>
      <w:szCs w:val="32"/>
    </w:rPr>
  </w:style>
  <w:style w:type="character" w:customStyle="1" w:styleId="ListParagraphChar">
    <w:name w:val="List Paragraph Char"/>
    <w:aliases w:val="Indented Paragraph Char,Bullet 1 Char,Use Case List Paragraph Char,b1 Char,Bullet for no #'s Char,B1 Char,Bullets Char,list1 Char,List Paragraph Char Char Char,Number_1 Char,Normal Sentence Char,Colorful List - Accent 11 Char"/>
    <w:basedOn w:val="DefaultParagraphFont"/>
    <w:link w:val="ListParagraph"/>
    <w:uiPriority w:val="34"/>
    <w:qFormat/>
    <w:locked/>
    <w:rsid w:val="003327D3"/>
    <w:rPr>
      <w:rFonts w:ascii="Muli" w:eastAsia="Muli" w:hAnsi="Muli" w:cs="Muli"/>
    </w:rPr>
  </w:style>
  <w:style w:type="paragraph" w:customStyle="1" w:styleId="berschrift">
    <w:name w:val="Überschrift"/>
    <w:basedOn w:val="Normal"/>
    <w:link w:val="berschriftZchn"/>
    <w:qFormat/>
    <w:rsid w:val="00B5146C"/>
    <w:pPr>
      <w:widowControl/>
      <w:autoSpaceDE/>
      <w:autoSpaceDN/>
      <w:spacing w:after="300" w:line="259" w:lineRule="auto"/>
    </w:pPr>
    <w:rPr>
      <w:rFonts w:ascii="Times New Roman" w:eastAsiaTheme="minorHAnsi" w:hAnsi="Times New Roman" w:cs="Times New Roman"/>
      <w:color w:val="5A5A5A"/>
      <w:sz w:val="28"/>
      <w:szCs w:val="28"/>
      <w:lang w:val="de-DE"/>
    </w:rPr>
  </w:style>
  <w:style w:type="character" w:customStyle="1" w:styleId="berschriftZchn">
    <w:name w:val="Überschrift Zchn"/>
    <w:basedOn w:val="DefaultParagraphFont"/>
    <w:link w:val="berschrift"/>
    <w:rsid w:val="00B5146C"/>
    <w:rPr>
      <w:rFonts w:ascii="Times New Roman" w:hAnsi="Times New Roman" w:cs="Times New Roman"/>
      <w:color w:val="5A5A5A"/>
      <w:sz w:val="28"/>
      <w:szCs w:val="28"/>
      <w:lang w:val="de-DE"/>
    </w:rPr>
  </w:style>
  <w:style w:type="paragraph" w:customStyle="1" w:styleId="Default">
    <w:name w:val="Default"/>
    <w:rsid w:val="006C6A18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B56669"/>
    <w:rPr>
      <w:b/>
      <w:bCs/>
    </w:rPr>
  </w:style>
  <w:style w:type="character" w:styleId="Hyperlink">
    <w:name w:val="Hyperlink"/>
    <w:basedOn w:val="DefaultParagraphFont"/>
    <w:uiPriority w:val="99"/>
    <w:unhideWhenUsed/>
    <w:rsid w:val="00BA2046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F07650"/>
    <w:pPr>
      <w:widowControl/>
      <w:autoSpaceDE/>
      <w:autoSpaceDN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BasicParagraph">
    <w:name w:val="[Basic Paragraph]"/>
    <w:basedOn w:val="Normal"/>
    <w:uiPriority w:val="99"/>
    <w:rsid w:val="00763C02"/>
    <w:pPr>
      <w:widowControl/>
      <w:adjustRightInd w:val="0"/>
      <w:spacing w:line="288" w:lineRule="auto"/>
      <w:textAlignment w:val="center"/>
    </w:pPr>
    <w:rPr>
      <w:rFonts w:ascii="MinionPro-Regular" w:eastAsia="Calibri" w:hAnsi="MinionPro-Regular" w:cs="MinionPro-Regular"/>
      <w:color w:val="000000"/>
      <w:sz w:val="24"/>
      <w:szCs w:val="24"/>
      <w:lang w:bidi="bn-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2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6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0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5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4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8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4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7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8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0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7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5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</Words>
  <Characters>31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Resume 03</vt:lpstr>
      <vt:lpstr>Resume 03</vt:lpstr>
    </vt:vector>
  </TitlesOfParts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03</dc:title>
  <dc:creator>SystemAdmin</dc:creator>
  <cp:lastModifiedBy>SystemAdmin</cp:lastModifiedBy>
  <cp:revision>10</cp:revision>
  <cp:lastPrinted>2021-08-23T21:36:00Z</cp:lastPrinted>
  <dcterms:created xsi:type="dcterms:W3CDTF">2021-08-24T13:50:00Z</dcterms:created>
  <dcterms:modified xsi:type="dcterms:W3CDTF">2021-08-26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2-05T00:00:00Z</vt:filetime>
  </property>
  <property fmtid="{D5CDD505-2E9C-101B-9397-08002B2CF9AE}" pid="3" name="Creator">
    <vt:lpwstr>Adobe Illustrator CC 22.0 (Windows)</vt:lpwstr>
  </property>
  <property fmtid="{D5CDD505-2E9C-101B-9397-08002B2CF9AE}" pid="4" name="LastSaved">
    <vt:filetime>2017-12-05T00:00:00Z</vt:filetime>
  </property>
</Properties>
</file>